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780F" w14:textId="117C6DAC" w:rsidR="003F307F" w:rsidRDefault="003F307F">
      <w:r>
        <w:rPr>
          <w:b/>
          <w:noProof/>
          <w:szCs w:val="48"/>
        </w:rPr>
        <w:drawing>
          <wp:anchor distT="0" distB="0" distL="114300" distR="114300" simplePos="0" relativeHeight="251663360" behindDoc="1" locked="0" layoutInCell="1" allowOverlap="1" wp14:anchorId="19A917B4" wp14:editId="3359DBFF">
            <wp:simplePos x="0" y="0"/>
            <wp:positionH relativeFrom="margin">
              <wp:align>center</wp:align>
            </wp:positionH>
            <wp:positionV relativeFrom="margin">
              <wp:posOffset>-635</wp:posOffset>
            </wp:positionV>
            <wp:extent cx="3099435" cy="2709545"/>
            <wp:effectExtent l="0" t="0" r="5715" b="0"/>
            <wp:wrapTight wrapText="bothSides">
              <wp:wrapPolygon edited="0">
                <wp:start x="0" y="0"/>
                <wp:lineTo x="0" y="21413"/>
                <wp:lineTo x="21507" y="21413"/>
                <wp:lineTo x="21507" y="0"/>
                <wp:lineTo x="0" y="0"/>
              </wp:wrapPolygon>
            </wp:wrapTight>
            <wp:docPr id="87" name="Picture 8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Logo, company name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429"/>
                    <a:stretch/>
                  </pic:blipFill>
                  <pic:spPr bwMode="auto">
                    <a:xfrm>
                      <a:off x="0" y="0"/>
                      <a:ext cx="3099435" cy="270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46E484" wp14:editId="249752B3">
                <wp:simplePos x="0" y="0"/>
                <wp:positionH relativeFrom="page">
                  <wp:align>right</wp:align>
                </wp:positionH>
                <wp:positionV relativeFrom="paragraph">
                  <wp:posOffset>-908685</wp:posOffset>
                </wp:positionV>
                <wp:extent cx="279400" cy="10452735"/>
                <wp:effectExtent l="0" t="0" r="6350" b="571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400" cy="10452735"/>
                        </a:xfrm>
                        <a:prstGeom prst="rect">
                          <a:avLst/>
                        </a:prstGeom>
                        <a:solidFill>
                          <a:srgbClr val="4F7475"/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BC3BE" id="Rectangle 2" o:spid="_x0000_s1026" style="position:absolute;margin-left:-29.2pt;margin-top:-71.55pt;width:22pt;height:823.05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" fillcolor="#4f7475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19FAEF" wp14:editId="2F4EB088">
                <wp:simplePos x="0" y="0"/>
                <wp:positionH relativeFrom="page">
                  <wp:align>left</wp:align>
                </wp:positionH>
                <wp:positionV relativeFrom="paragraph">
                  <wp:posOffset>-1117600</wp:posOffset>
                </wp:positionV>
                <wp:extent cx="279400" cy="10452735"/>
                <wp:effectExtent l="0" t="0" r="6350" b="5715"/>
                <wp:wrapNone/>
                <wp:docPr id="77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400" cy="10452735"/>
                        </a:xfrm>
                        <a:prstGeom prst="rect">
                          <a:avLst/>
                        </a:prstGeom>
                        <a:solidFill>
                          <a:srgbClr val="4F7475"/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9C6AD" id="Rectangle 77" o:spid="_x0000_s1026" style="position:absolute;margin-left:0;margin-top:-88pt;width:22pt;height:823.0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" fillcolor="#4f7475" stroked="f">
                <w10:wrap anchorx="page"/>
              </v:rect>
            </w:pict>
          </mc:Fallback>
        </mc:AlternateContent>
      </w:r>
    </w:p>
    <w:p w14:paraId="5538A6F0" w14:textId="36689791" w:rsidR="00243523" w:rsidRDefault="003F307F">
      <w:r>
        <w:rPr>
          <w:noProof/>
        </w:rPr>
        <w:drawing>
          <wp:anchor distT="0" distB="0" distL="114300" distR="114300" simplePos="0" relativeHeight="251667456" behindDoc="1" locked="0" layoutInCell="1" allowOverlap="1" wp14:anchorId="131EE5AB" wp14:editId="0C554E90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4681220" cy="3341455"/>
            <wp:effectExtent l="0" t="0" r="5080" b="0"/>
            <wp:wrapTight wrapText="bothSides">
              <wp:wrapPolygon edited="0">
                <wp:start x="0" y="0"/>
                <wp:lineTo x="0" y="21428"/>
                <wp:lineTo x="21536" y="21428"/>
                <wp:lineTo x="21536" y="0"/>
                <wp:lineTo x="0" y="0"/>
              </wp:wrapPolygon>
            </wp:wrapTight>
            <wp:docPr id="69" name="Picture 69" descr="A picture containing ground, outdoor, drink, tra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picture containing ground, outdoor, drink, trash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84"/>
                    <a:stretch/>
                  </pic:blipFill>
                  <pic:spPr bwMode="auto">
                    <a:xfrm>
                      <a:off x="0" y="0"/>
                      <a:ext cx="4681220" cy="3341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55CDF">
        <w:rPr>
          <w:noProof/>
        </w:rPr>
        <mc:AlternateContent>
          <mc:Choice Requires="wps">
            <w:drawing>
              <wp:anchor distT="182880" distB="182880" distL="114300" distR="114300" simplePos="0" relativeHeight="251665408" behindDoc="0" locked="0" layoutInCell="1" allowOverlap="1" wp14:anchorId="3F58ED21" wp14:editId="186B1FA7">
                <wp:simplePos x="0" y="0"/>
                <wp:positionH relativeFrom="margin">
                  <wp:align>center</wp:align>
                </wp:positionH>
                <wp:positionV relativeFrom="margin">
                  <wp:posOffset>3219450</wp:posOffset>
                </wp:positionV>
                <wp:extent cx="5377815" cy="1058545"/>
                <wp:effectExtent l="0" t="0" r="13335" b="8255"/>
                <wp:wrapTopAndBottom/>
                <wp:docPr id="82" name="Text Box 82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7815" cy="10585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A0B673" w14:textId="0BF141E0" w:rsidR="003F307F" w:rsidRPr="003F307F" w:rsidRDefault="003F307F" w:rsidP="003F307F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96"/>
                                <w:szCs w:val="96"/>
                                <w:u w:val="single"/>
                                <w:lang w:val="es-MX"/>
                              </w:rPr>
                            </w:pPr>
                            <w:r w:rsidRPr="003F307F"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96"/>
                                <w:szCs w:val="96"/>
                                <w:u w:val="single"/>
                                <w:lang w:val="es-MX"/>
                              </w:rPr>
                              <w:t xml:space="preserve">Clean Up Guid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58ED21" id="_x0000_t202" coordsize="21600,21600" o:spt="202" path="m,l,21600r21600,l21600,xe">
                <v:stroke joinstyle="miter"/>
                <v:path gradientshapeok="t" o:connecttype="rect"/>
              </v:shapetype>
              <v:shape id="Text Box 82" o:spid="_x0000_s1026" type="#_x0000_t202" alt="Pull quote" style="position:absolute;margin-left:0;margin-top:253.5pt;width:423.45pt;height:83.35pt;z-index:251665408;visibility:visible;mso-wrap-style:square;mso-width-percent:0;mso-height-percent:0;mso-wrap-distance-left:9pt;mso-wrap-distance-top:14.4pt;mso-wrap-distance-right:9pt;mso-wrap-distance-bottom:14.4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" filled="f" stroked="f" strokeweight=".5pt">
                <v:textbox inset="0,0,0,0">
                  <w:txbxContent>
                    <w:p w14:paraId="28A0B673" w14:textId="0BF141E0" w:rsidR="003F307F" w:rsidRPr="003F307F" w:rsidRDefault="003F307F" w:rsidP="003F307F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96"/>
                          <w:szCs w:val="96"/>
                          <w:u w:val="single"/>
                          <w:lang w:val="es-MX"/>
                        </w:rPr>
                      </w:pPr>
                      <w:r w:rsidRPr="003F307F"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96"/>
                          <w:szCs w:val="96"/>
                          <w:u w:val="single"/>
                          <w:lang w:val="es-MX"/>
                        </w:rPr>
                        <w:t xml:space="preserve">Clean Up Guide 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>
        <w:br w:type="page"/>
      </w:r>
    </w:p>
    <w:p w14:paraId="658B6D31" w14:textId="69E644F6" w:rsidR="00243523" w:rsidRDefault="005A5955">
      <w:r w:rsidRPr="00955CDF">
        <w:rPr>
          <w:noProof/>
        </w:rPr>
        <w:lastRenderedPageBreak/>
        <mc:AlternateContent>
          <mc:Choice Requires="wps">
            <w:drawing>
              <wp:anchor distT="182880" distB="182880" distL="114300" distR="114300" simplePos="0" relativeHeight="251677696" behindDoc="0" locked="0" layoutInCell="1" allowOverlap="1" wp14:anchorId="66A06BBB" wp14:editId="7414E493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5949950" cy="7035800"/>
                <wp:effectExtent l="0" t="0" r="12700" b="12700"/>
                <wp:wrapTopAndBottom/>
                <wp:docPr id="47" name="Text Box 47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703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5A977" w14:textId="77777777" w:rsidR="001902E2" w:rsidRPr="003F307F" w:rsidRDefault="001902E2" w:rsidP="001902E2">
                            <w:pPr>
                              <w:jc w:val="center"/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3F307F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Our simple guide covers everything from volunteers to posting on social media!</w:t>
                            </w:r>
                          </w:p>
                          <w:p w14:paraId="18031EA3" w14:textId="77777777" w:rsidR="001902E2" w:rsidRPr="00A2159D" w:rsidRDefault="001902E2" w:rsidP="001902E2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Research the problem in your community and how best to approach it:</w:t>
                            </w:r>
                          </w:p>
                          <w:p w14:paraId="4ABB15FA" w14:textId="77777777" w:rsidR="001902E2" w:rsidRPr="00A2159D" w:rsidRDefault="001902E2" w:rsidP="001902E2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color w:val="000000"/>
                                <w:sz w:val="28"/>
                                <w:szCs w:val="28"/>
                              </w:rPr>
                              <w:t>Learn how litter affects the environment and the surrounding community.</w:t>
                            </w:r>
                          </w:p>
                          <w:p w14:paraId="0646EB98" w14:textId="77777777" w:rsidR="001902E2" w:rsidRPr="00A2159D" w:rsidRDefault="001902E2" w:rsidP="001902E2">
                            <w:pPr>
                              <w:pStyle w:val="NormalWeb"/>
                              <w:numPr>
                                <w:ilvl w:val="1"/>
                                <w:numId w:val="3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color w:val="000000"/>
                                <w:sz w:val="28"/>
                                <w:szCs w:val="28"/>
                              </w:rPr>
                              <w:t xml:space="preserve">Keep America Beautiful 2020 Litter Study </w:t>
                            </w:r>
                          </w:p>
                          <w:p w14:paraId="69C8DC8A" w14:textId="77777777" w:rsidR="001902E2" w:rsidRPr="00A2159D" w:rsidRDefault="006C0FD5" w:rsidP="001902E2">
                            <w:pPr>
                              <w:pStyle w:val="NormalWeb"/>
                              <w:numPr>
                                <w:ilvl w:val="2"/>
                                <w:numId w:val="3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hyperlink r:id="rId9" w:history="1">
                              <w:r w:rsidR="001902E2" w:rsidRPr="00A2159D">
                                <w:rPr>
                                  <w:rStyle w:val="Hyperlink"/>
                                  <w:rFonts w:ascii="Open Sans" w:hAnsi="Open Sans" w:cs="Open Sans"/>
                                  <w:sz w:val="28"/>
                                  <w:szCs w:val="28"/>
                                </w:rPr>
                                <w:t>http://kab.org/litter-study</w:t>
                              </w:r>
                            </w:hyperlink>
                          </w:p>
                          <w:p w14:paraId="59C18E6C" w14:textId="77777777" w:rsidR="001902E2" w:rsidRPr="00A2159D" w:rsidRDefault="001902E2" w:rsidP="001902E2">
                            <w:pPr>
                              <w:pStyle w:val="NormalWeb"/>
                              <w:numPr>
                                <w:ilvl w:val="1"/>
                                <w:numId w:val="3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color w:val="000000"/>
                                <w:sz w:val="28"/>
                                <w:szCs w:val="28"/>
                              </w:rPr>
                              <w:t xml:space="preserve">Here are some takeaways! </w:t>
                            </w:r>
                          </w:p>
                          <w:p w14:paraId="71819B79" w14:textId="77777777" w:rsidR="001902E2" w:rsidRPr="00A2159D" w:rsidRDefault="001902E2" w:rsidP="001902E2">
                            <w:pPr>
                              <w:pStyle w:val="NormalWeb"/>
                              <w:numPr>
                                <w:ilvl w:val="2"/>
                                <w:numId w:val="3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color w:val="000000"/>
                                <w:sz w:val="28"/>
                                <w:szCs w:val="28"/>
                              </w:rPr>
                              <w:t>“50 billion pieces of litter equates to 152 pieces of litter for every U.S. resident.”</w:t>
                            </w:r>
                          </w:p>
                          <w:p w14:paraId="143673C9" w14:textId="77777777" w:rsidR="001902E2" w:rsidRPr="00A2159D" w:rsidRDefault="001902E2" w:rsidP="001902E2">
                            <w:pPr>
                              <w:pStyle w:val="NormalWeb"/>
                              <w:numPr>
                                <w:ilvl w:val="2"/>
                                <w:numId w:val="3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color w:val="000000"/>
                                <w:sz w:val="28"/>
                                <w:szCs w:val="28"/>
                              </w:rPr>
                              <w:t xml:space="preserve">“90% of U.S residents reported that litter is a problem in their state.” </w:t>
                            </w:r>
                          </w:p>
                          <w:p w14:paraId="08049F32" w14:textId="77777777" w:rsidR="001902E2" w:rsidRPr="00A2159D" w:rsidRDefault="001902E2" w:rsidP="001902E2">
                            <w:pPr>
                              <w:pStyle w:val="NormalWeb"/>
                              <w:numPr>
                                <w:ilvl w:val="2"/>
                                <w:numId w:val="3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color w:val="000000"/>
                                <w:sz w:val="28"/>
                                <w:szCs w:val="28"/>
                              </w:rPr>
                              <w:t>“Cigarette butts continue to be the single most littered item in the United States. Followed by food packaging films and wrappers.”</w:t>
                            </w:r>
                          </w:p>
                          <w:p w14:paraId="67FE3D35" w14:textId="7793D326" w:rsidR="00773F82" w:rsidRPr="00773F82" w:rsidRDefault="001902E2" w:rsidP="00773F82">
                            <w:pPr>
                              <w:pStyle w:val="NormalWeb"/>
                              <w:numPr>
                                <w:ilvl w:val="2"/>
                                <w:numId w:val="3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color w:val="000000"/>
                                <w:sz w:val="28"/>
                                <w:szCs w:val="28"/>
                              </w:rPr>
                              <w:t>“Over 800 million pieces of fast-food packaging were littered on United States roadways and waterways.”</w:t>
                            </w:r>
                          </w:p>
                          <w:p w14:paraId="446C4447" w14:textId="4D0FDD44" w:rsidR="001902E2" w:rsidRPr="00773F82" w:rsidRDefault="001902E2" w:rsidP="00773F82">
                            <w:pPr>
                              <w:pStyle w:val="NormalWeb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773F82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Organize a cleaning group:</w:t>
                            </w:r>
                          </w:p>
                          <w:p w14:paraId="69FC5CE5" w14:textId="3E5E9ED0" w:rsidR="00B73EEE" w:rsidRDefault="00B73EEE" w:rsidP="001902E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Look </w:t>
                            </w:r>
                            <w:r w:rsidR="00773F82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b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eyond your neighbors for volunteers</w:t>
                            </w:r>
                            <w:r w:rsidR="00773F82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! Explore your options</w:t>
                            </w:r>
                          </w:p>
                          <w:p w14:paraId="54F7A86D" w14:textId="0A60DA79" w:rsidR="001902E2" w:rsidRPr="00773F82" w:rsidRDefault="001902E2" w:rsidP="00773F8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Invite family, friends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,</w:t>
                            </w: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or members from clubs, churches, and media to serve on your clean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up committee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F528DFB" w14:textId="77777777" w:rsidR="00243523" w:rsidRPr="00A2159D" w:rsidRDefault="00243523" w:rsidP="00243523">
                            <w:pPr>
                              <w:jc w:val="center"/>
                              <w:rPr>
                                <w:rFonts w:ascii="Open Sans" w:hAnsi="Open Sans" w:cs="Open Sans"/>
                                <w:color w:val="2F5496" w:themeColor="accent1" w:themeShade="B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06BBB" id="Text Box 47" o:spid="_x0000_s1027" type="#_x0000_t202" alt="Pull quote" style="position:absolute;margin-left:0;margin-top:0;width:468.5pt;height:554pt;z-index:251677696;visibility:visible;mso-wrap-style:square;mso-width-percent:0;mso-height-percent:0;mso-wrap-distance-left:9pt;mso-wrap-distance-top:14.4pt;mso-wrap-distance-right:9pt;mso-wrap-distance-bottom:14.4pt;mso-position-horizontal:lef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" filled="f" stroked="f" strokeweight=".5pt">
                <v:textbox inset="0,0,0,0">
                  <w:txbxContent>
                    <w:p w14:paraId="76C5A977" w14:textId="77777777" w:rsidR="001902E2" w:rsidRPr="003F307F" w:rsidRDefault="001902E2" w:rsidP="001902E2">
                      <w:pPr>
                        <w:jc w:val="center"/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3F307F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Our simple guide covers everything from volunteers to posting on social media!</w:t>
                      </w:r>
                    </w:p>
                    <w:p w14:paraId="18031EA3" w14:textId="77777777" w:rsidR="001902E2" w:rsidRPr="00A2159D" w:rsidRDefault="001902E2" w:rsidP="001902E2">
                      <w:pPr>
                        <w:pStyle w:val="NormalWeb"/>
                        <w:numPr>
                          <w:ilvl w:val="0"/>
                          <w:numId w:val="1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  <w:t>Research the problem in your community and how best to approach it:</w:t>
                      </w:r>
                    </w:p>
                    <w:p w14:paraId="4ABB15FA" w14:textId="77777777" w:rsidR="001902E2" w:rsidRPr="00A2159D" w:rsidRDefault="001902E2" w:rsidP="001902E2">
                      <w:pPr>
                        <w:pStyle w:val="NormalWeb"/>
                        <w:numPr>
                          <w:ilvl w:val="0"/>
                          <w:numId w:val="3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color w:val="000000"/>
                          <w:sz w:val="28"/>
                          <w:szCs w:val="28"/>
                        </w:rPr>
                        <w:t>Learn how litter affects the environment and the surrounding community.</w:t>
                      </w:r>
                    </w:p>
                    <w:p w14:paraId="0646EB98" w14:textId="77777777" w:rsidR="001902E2" w:rsidRPr="00A2159D" w:rsidRDefault="001902E2" w:rsidP="001902E2">
                      <w:pPr>
                        <w:pStyle w:val="NormalWeb"/>
                        <w:numPr>
                          <w:ilvl w:val="1"/>
                          <w:numId w:val="3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color w:val="000000"/>
                          <w:sz w:val="28"/>
                          <w:szCs w:val="28"/>
                        </w:rPr>
                        <w:t xml:space="preserve">Keep America Beautiful 2020 Litter Study </w:t>
                      </w:r>
                    </w:p>
                    <w:p w14:paraId="69C8DC8A" w14:textId="77777777" w:rsidR="001902E2" w:rsidRPr="00A2159D" w:rsidRDefault="006C0FD5" w:rsidP="001902E2">
                      <w:pPr>
                        <w:pStyle w:val="NormalWeb"/>
                        <w:numPr>
                          <w:ilvl w:val="2"/>
                          <w:numId w:val="3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hyperlink r:id="rId10" w:history="1">
                        <w:r w:rsidR="001902E2" w:rsidRPr="00A2159D">
                          <w:rPr>
                            <w:rStyle w:val="Hyperlink"/>
                            <w:rFonts w:ascii="Open Sans" w:hAnsi="Open Sans" w:cs="Open Sans"/>
                            <w:sz w:val="28"/>
                            <w:szCs w:val="28"/>
                          </w:rPr>
                          <w:t>http://kab.org/litter-study</w:t>
                        </w:r>
                      </w:hyperlink>
                    </w:p>
                    <w:p w14:paraId="59C18E6C" w14:textId="77777777" w:rsidR="001902E2" w:rsidRPr="00A2159D" w:rsidRDefault="001902E2" w:rsidP="001902E2">
                      <w:pPr>
                        <w:pStyle w:val="NormalWeb"/>
                        <w:numPr>
                          <w:ilvl w:val="1"/>
                          <w:numId w:val="3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color w:val="000000"/>
                          <w:sz w:val="28"/>
                          <w:szCs w:val="28"/>
                        </w:rPr>
                        <w:t xml:space="preserve">Here are some takeaways! </w:t>
                      </w:r>
                    </w:p>
                    <w:p w14:paraId="71819B79" w14:textId="77777777" w:rsidR="001902E2" w:rsidRPr="00A2159D" w:rsidRDefault="001902E2" w:rsidP="001902E2">
                      <w:pPr>
                        <w:pStyle w:val="NormalWeb"/>
                        <w:numPr>
                          <w:ilvl w:val="2"/>
                          <w:numId w:val="3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color w:val="000000"/>
                          <w:sz w:val="28"/>
                          <w:szCs w:val="28"/>
                        </w:rPr>
                        <w:t>“50 billion pieces of litter equates to 152 pieces of litter for every U.S. resident.”</w:t>
                      </w:r>
                    </w:p>
                    <w:p w14:paraId="143673C9" w14:textId="77777777" w:rsidR="001902E2" w:rsidRPr="00A2159D" w:rsidRDefault="001902E2" w:rsidP="001902E2">
                      <w:pPr>
                        <w:pStyle w:val="NormalWeb"/>
                        <w:numPr>
                          <w:ilvl w:val="2"/>
                          <w:numId w:val="3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color w:val="000000"/>
                          <w:sz w:val="28"/>
                          <w:szCs w:val="28"/>
                        </w:rPr>
                        <w:t xml:space="preserve">“90% of U.S residents reported that litter is a problem in their state.” </w:t>
                      </w:r>
                    </w:p>
                    <w:p w14:paraId="08049F32" w14:textId="77777777" w:rsidR="001902E2" w:rsidRPr="00A2159D" w:rsidRDefault="001902E2" w:rsidP="001902E2">
                      <w:pPr>
                        <w:pStyle w:val="NormalWeb"/>
                        <w:numPr>
                          <w:ilvl w:val="2"/>
                          <w:numId w:val="3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color w:val="000000"/>
                          <w:sz w:val="28"/>
                          <w:szCs w:val="28"/>
                        </w:rPr>
                        <w:t>“Cigarette butts continue to be the single most littered item in the United States. Followed by food packaging films and wrappers.”</w:t>
                      </w:r>
                    </w:p>
                    <w:p w14:paraId="67FE3D35" w14:textId="7793D326" w:rsidR="00773F82" w:rsidRPr="00773F82" w:rsidRDefault="001902E2" w:rsidP="00773F82">
                      <w:pPr>
                        <w:pStyle w:val="NormalWeb"/>
                        <w:numPr>
                          <w:ilvl w:val="2"/>
                          <w:numId w:val="3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color w:val="000000"/>
                          <w:sz w:val="28"/>
                          <w:szCs w:val="28"/>
                        </w:rPr>
                        <w:t>“Over 800 million pieces of fast-food packaging were littered on United States roadways and waterways.”</w:t>
                      </w:r>
                    </w:p>
                    <w:p w14:paraId="446C4447" w14:textId="4D0FDD44" w:rsidR="001902E2" w:rsidRPr="00773F82" w:rsidRDefault="001902E2" w:rsidP="00773F82">
                      <w:pPr>
                        <w:pStyle w:val="NormalWeb"/>
                        <w:numPr>
                          <w:ilvl w:val="0"/>
                          <w:numId w:val="1"/>
                        </w:numPr>
                        <w:rPr>
                          <w:rFonts w:ascii="Open Sans" w:hAnsi="Open Sans" w:cs="Open Sans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773F82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Organize a cleaning group:</w:t>
                      </w:r>
                    </w:p>
                    <w:p w14:paraId="69FC5CE5" w14:textId="3E5E9ED0" w:rsidR="00B73EEE" w:rsidRDefault="00B73EEE" w:rsidP="001902E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Look </w:t>
                      </w:r>
                      <w:r w:rsidR="00773F82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b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eyond your neighbors for volunteers</w:t>
                      </w:r>
                      <w:r w:rsidR="00773F82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! Explore your options</w:t>
                      </w:r>
                    </w:p>
                    <w:p w14:paraId="54F7A86D" w14:textId="0A60DA79" w:rsidR="001902E2" w:rsidRPr="00773F82" w:rsidRDefault="001902E2" w:rsidP="00773F8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Invite family, friends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,</w:t>
                      </w: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or members from clubs, churches, and media to serve on your clean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</w:t>
                      </w: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up committee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.</w:t>
                      </w:r>
                    </w:p>
                    <w:p w14:paraId="4F528DFB" w14:textId="77777777" w:rsidR="00243523" w:rsidRPr="00A2159D" w:rsidRDefault="00243523" w:rsidP="00243523">
                      <w:pPr>
                        <w:jc w:val="center"/>
                        <w:rPr>
                          <w:rFonts w:ascii="Open Sans" w:hAnsi="Open Sans" w:cs="Open Sans"/>
                          <w:color w:val="2F5496" w:themeColor="accent1" w:themeShade="BF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Pr="00955CDF">
        <w:rPr>
          <w:noProof/>
        </w:rPr>
        <mc:AlternateContent>
          <mc:Choice Requires="wps">
            <w:drawing>
              <wp:anchor distT="182880" distB="182880" distL="114300" distR="114300" simplePos="0" relativeHeight="251675648" behindDoc="0" locked="0" layoutInCell="1" allowOverlap="1" wp14:anchorId="607073A4" wp14:editId="30B029E4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924550" cy="876300"/>
                <wp:effectExtent l="0" t="0" r="0" b="0"/>
                <wp:wrapTopAndBottom/>
                <wp:docPr id="5" name="Text Box 5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876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D33C92" w14:textId="509469B9" w:rsidR="00243523" w:rsidRPr="003F307F" w:rsidRDefault="00243523" w:rsidP="00243523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48"/>
                                <w:szCs w:val="48"/>
                                <w:lang w:val="es-MX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48"/>
                                <w:szCs w:val="48"/>
                                <w:lang w:val="es-MX"/>
                              </w:rPr>
                              <w:t xml:space="preserve">FOLLOW THESE </w:t>
                            </w:r>
                            <w:r w:rsidR="00CA67C4"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48"/>
                                <w:szCs w:val="48"/>
                                <w:lang w:val="es-MX"/>
                              </w:rPr>
                              <w:t>8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48"/>
                                <w:szCs w:val="48"/>
                                <w:lang w:val="es-MX"/>
                              </w:rPr>
                              <w:t xml:space="preserve"> STEPS TO MAKE THE MOST OUT OF YOUR CLEAN UP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073A4" id="Text Box 5" o:spid="_x0000_s1028" type="#_x0000_t202" alt="Pull quote" style="position:absolute;margin-left:0;margin-top:0;width:466.5pt;height:69pt;z-index:251675648;visibility:visible;mso-wrap-style:square;mso-width-percent:0;mso-height-percent:0;mso-wrap-distance-left:9pt;mso-wrap-distance-top:14.4pt;mso-wrap-distance-right:9pt;mso-wrap-distance-bottom:14.4pt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" filled="f" stroked="f" strokeweight=".5pt">
                <v:textbox inset="0,0,0,0">
                  <w:txbxContent>
                    <w:p w14:paraId="67D33C92" w14:textId="509469B9" w:rsidR="00243523" w:rsidRPr="003F307F" w:rsidRDefault="00243523" w:rsidP="00243523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48"/>
                          <w:szCs w:val="48"/>
                          <w:lang w:val="es-MX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48"/>
                          <w:szCs w:val="48"/>
                          <w:lang w:val="es-MX"/>
                        </w:rPr>
                        <w:t xml:space="preserve">FOLLOW THESE </w:t>
                      </w:r>
                      <w:r w:rsidR="00CA67C4"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48"/>
                          <w:szCs w:val="48"/>
                          <w:lang w:val="es-MX"/>
                        </w:rPr>
                        <w:t>8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48"/>
                          <w:szCs w:val="48"/>
                          <w:lang w:val="es-MX"/>
                        </w:rPr>
                        <w:t xml:space="preserve"> STEPS TO MAKE THE MOST OUT OF YOUR CLEAN UP!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243523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5BF90C" wp14:editId="42079735">
                <wp:simplePos x="0" y="0"/>
                <wp:positionH relativeFrom="page">
                  <wp:align>left</wp:align>
                </wp:positionH>
                <wp:positionV relativeFrom="paragraph">
                  <wp:posOffset>-918845</wp:posOffset>
                </wp:positionV>
                <wp:extent cx="655320" cy="10452735"/>
                <wp:effectExtent l="0" t="0" r="0" b="571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320" cy="10452735"/>
                        </a:xfrm>
                        <a:prstGeom prst="rect">
                          <a:avLst/>
                        </a:prstGeom>
                        <a:solidFill>
                          <a:srgbClr val="4F7475"/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16AF1" id="Rectangle 6" o:spid="_x0000_s1026" style="position:absolute;margin-left:0;margin-top:-72.35pt;width:51.6pt;height:823.05pt;z-index:25167360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" fillcolor="#4f7475" stroked="f">
                <w10:wrap anchorx="page"/>
              </v:rect>
            </w:pict>
          </mc:Fallback>
        </mc:AlternateContent>
      </w:r>
      <w:r w:rsidR="00243523">
        <w:br w:type="page"/>
      </w:r>
    </w:p>
    <w:p w14:paraId="26D78DD3" w14:textId="01EDB2E2" w:rsidR="001902E2" w:rsidRDefault="008A748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6F42E18" wp14:editId="5F7589AD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655320" cy="10452735"/>
                <wp:effectExtent l="0" t="0" r="0" b="571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320" cy="10452735"/>
                        </a:xfrm>
                        <a:prstGeom prst="rect">
                          <a:avLst/>
                        </a:prstGeom>
                        <a:solidFill>
                          <a:srgbClr val="4F7475"/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CC739E" id="Rectangle 11" o:spid="_x0000_s1026" style="position:absolute;margin-left:.4pt;margin-top:-1in;width:51.6pt;height:823.05pt;z-index:2517012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" fillcolor="#4f7475" stroked="f">
                <w10:wrap anchorx="page"/>
              </v:rect>
            </w:pict>
          </mc:Fallback>
        </mc:AlternateContent>
      </w:r>
      <w:r w:rsidR="00773F82" w:rsidRPr="00955CDF">
        <w:rPr>
          <w:noProof/>
        </w:rPr>
        <mc:AlternateContent>
          <mc:Choice Requires="wps">
            <w:drawing>
              <wp:anchor distT="182880" distB="182880" distL="114300" distR="114300" simplePos="0" relativeHeight="251681792" behindDoc="0" locked="0" layoutInCell="1" allowOverlap="1" wp14:anchorId="238229D6" wp14:editId="27B0210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6007100" cy="8204200"/>
                <wp:effectExtent l="0" t="0" r="12700" b="6350"/>
                <wp:wrapTopAndBottom/>
                <wp:docPr id="72" name="Text Box 72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100" cy="8204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93CBDD" w14:textId="77777777" w:rsidR="00773F82" w:rsidRPr="00A2159D" w:rsidRDefault="00773F82" w:rsidP="00773F8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elect an appropriate site, date, and time: </w:t>
                            </w:r>
                          </w:p>
                          <w:p w14:paraId="3B00C031" w14:textId="77777777" w:rsidR="00773F82" w:rsidRPr="00A2159D" w:rsidRDefault="00773F82" w:rsidP="00773F8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Choose a public location:</w:t>
                            </w: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14094474" w14:textId="32098D16" w:rsidR="00773F82" w:rsidRPr="00773F82" w:rsidRDefault="00773F82" w:rsidP="00773F8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A park, river, canal, or a similar community site is ideally accessible 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for all. Think of using</w:t>
                            </w: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public transportation or bicycle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s too</w:t>
                            </w: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. 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Make boundaries for the area so volunteers don’t stray too far </w:t>
                            </w:r>
                          </w:p>
                          <w:p w14:paraId="47466142" w14:textId="77777777" w:rsidR="001902E2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Select a date:</w:t>
                            </w: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720E083A" w14:textId="77777777" w:rsidR="001902E2" w:rsidRDefault="001902E2" w:rsidP="001902E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0E231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Choose a date that best works for everybody to ensure full participation! You can choose any date you like, just be 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aware and plan for</w:t>
                            </w:r>
                            <w:r w:rsidRPr="000E231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weather for that chosen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date!</w:t>
                            </w:r>
                          </w:p>
                          <w:p w14:paraId="1F5E7E73" w14:textId="77777777" w:rsidR="001902E2" w:rsidRPr="00A2159D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ime: </w:t>
                            </w:r>
                          </w:p>
                          <w:p w14:paraId="0725D27B" w14:textId="77777777" w:rsidR="001902E2" w:rsidRPr="00A2159D" w:rsidRDefault="001902E2" w:rsidP="001902E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A2159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Depending on where you are, choose a time that allows for plenty of daylight and comfortable temperatures for volunteers.</w:t>
                            </w:r>
                          </w:p>
                          <w:p w14:paraId="51085DD9" w14:textId="77777777" w:rsidR="001902E2" w:rsidRPr="00027547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Duration</w:t>
                            </w:r>
                          </w:p>
                          <w:p w14:paraId="49052B44" w14:textId="77777777" w:rsidR="001902E2" w:rsidRPr="000E231B" w:rsidRDefault="001902E2" w:rsidP="001902E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Be aware of the volunteers you are working with, people can get tired, so don’t make your clean up too long. Most commonly, clean ups take from two to four hours.</w:t>
                            </w:r>
                          </w:p>
                          <w:p w14:paraId="6659BCF2" w14:textId="77777777" w:rsidR="001902E2" w:rsidRPr="00640275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Plan your Cleanup:</w:t>
                            </w:r>
                          </w:p>
                          <w:p w14:paraId="1BB289AD" w14:textId="754396CF" w:rsidR="001902E2" w:rsidRPr="00640275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Determine the number of people needed to clean </w:t>
                            </w:r>
                            <w:r w:rsidR="00073A01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the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area. </w:t>
                            </w:r>
                          </w:p>
                          <w:p w14:paraId="2B586BB2" w14:textId="523A8266" w:rsidR="001902E2" w:rsidRPr="00640275" w:rsidRDefault="005A5955" w:rsidP="001902E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Determine</w:t>
                            </w:r>
                            <w:r w:rsidR="001902E2"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transportation needs to get people to and from the cleanup.</w:t>
                            </w:r>
                          </w:p>
                          <w:p w14:paraId="7A2847D4" w14:textId="77777777" w:rsidR="001902E2" w:rsidRPr="00640275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Online </w:t>
                            </w:r>
                          </w:p>
                          <w:p w14:paraId="76588ABF" w14:textId="77777777" w:rsidR="001902E2" w:rsidRPr="00640275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Use Facebook or VolunteerMatch to create the event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, manage volunteer sign-up,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and share event information. </w:t>
                            </w:r>
                          </w:p>
                          <w:p w14:paraId="3DCFAF9B" w14:textId="77777777" w:rsidR="001902E2" w:rsidRPr="00640275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Offline </w:t>
                            </w:r>
                          </w:p>
                          <w:p w14:paraId="6390AEA3" w14:textId="77777777" w:rsidR="001902E2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Put up posters around the neighborhood, on the elevator in your apartment building, on the bulletin board in your building, etc. Get creative! </w:t>
                            </w:r>
                          </w:p>
                          <w:p w14:paraId="4ECCBDD4" w14:textId="77777777" w:rsidR="001902E2" w:rsidRPr="00640275" w:rsidRDefault="001902E2" w:rsidP="001902E2">
                            <w:pPr>
                              <w:jc w:val="center"/>
                              <w:rPr>
                                <w:rFonts w:ascii="Open Sans" w:hAnsi="Open Sans" w:cs="Open Sans"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229D6" id="Text Box 72" o:spid="_x0000_s1029" type="#_x0000_t202" alt="Pull quote" style="position:absolute;margin-left:0;margin-top:0;width:473pt;height:646pt;z-index:251681792;visibility:visible;mso-wrap-style:square;mso-width-percent:0;mso-height-percent:0;mso-wrap-distance-left:9pt;mso-wrap-distance-top:14.4pt;mso-wrap-distance-right:9pt;mso-wrap-distance-bottom:14.4pt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" filled="f" stroked="f" strokeweight=".5pt">
                <v:textbox inset="0,0,0,0">
                  <w:txbxContent>
                    <w:p w14:paraId="4293CBDD" w14:textId="77777777" w:rsidR="00773F82" w:rsidRPr="00A2159D" w:rsidRDefault="00773F82" w:rsidP="00773F8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Select an appropriate site, date, and time: </w:t>
                      </w:r>
                    </w:p>
                    <w:p w14:paraId="3B00C031" w14:textId="77777777" w:rsidR="00773F82" w:rsidRPr="00A2159D" w:rsidRDefault="00773F82" w:rsidP="00773F8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Choose a public location:</w:t>
                      </w: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14094474" w14:textId="32098D16" w:rsidR="00773F82" w:rsidRPr="00773F82" w:rsidRDefault="00773F82" w:rsidP="00773F8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A park, river, canal, or a similar community site is ideally accessible 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for all. Think of using</w:t>
                      </w: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public transportation or bicycle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s too</w:t>
                      </w: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. 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Make boundaries for the area so volunteers don’t stray too far </w:t>
                      </w:r>
                    </w:p>
                    <w:p w14:paraId="47466142" w14:textId="77777777" w:rsidR="001902E2" w:rsidRDefault="001902E2" w:rsidP="001902E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Select a date:</w:t>
                      </w: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720E083A" w14:textId="77777777" w:rsidR="001902E2" w:rsidRDefault="001902E2" w:rsidP="001902E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0E231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Choose a date that best works for everybody to ensure full participation! You can choose any date you like, just be 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aware and plan for</w:t>
                      </w:r>
                      <w:r w:rsidRPr="000E231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weather for that chosen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date!</w:t>
                      </w:r>
                    </w:p>
                    <w:p w14:paraId="1F5E7E73" w14:textId="77777777" w:rsidR="001902E2" w:rsidRPr="00A2159D" w:rsidRDefault="001902E2" w:rsidP="001902E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Time: </w:t>
                      </w:r>
                    </w:p>
                    <w:p w14:paraId="0725D27B" w14:textId="77777777" w:rsidR="001902E2" w:rsidRPr="00A2159D" w:rsidRDefault="001902E2" w:rsidP="001902E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A2159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Depending on where you are, choose a time that allows for plenty of daylight and comfortable temperatures for volunteers.</w:t>
                      </w:r>
                    </w:p>
                    <w:p w14:paraId="51085DD9" w14:textId="77777777" w:rsidR="001902E2" w:rsidRPr="00027547" w:rsidRDefault="001902E2" w:rsidP="001902E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Duration</w:t>
                      </w:r>
                    </w:p>
                    <w:p w14:paraId="49052B44" w14:textId="77777777" w:rsidR="001902E2" w:rsidRPr="000E231B" w:rsidRDefault="001902E2" w:rsidP="001902E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Be aware of the volunteers you are working with, people can get tired, so don’t make your clean up too long. Most commonly, clean ups take from two to four hours.</w:t>
                      </w:r>
                    </w:p>
                    <w:p w14:paraId="6659BCF2" w14:textId="77777777" w:rsidR="001902E2" w:rsidRPr="00640275" w:rsidRDefault="001902E2" w:rsidP="001902E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Plan your Cleanup:</w:t>
                      </w:r>
                    </w:p>
                    <w:p w14:paraId="1BB289AD" w14:textId="754396CF" w:rsidR="001902E2" w:rsidRPr="00640275" w:rsidRDefault="001902E2" w:rsidP="001902E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Determine the number of people needed to clean </w:t>
                      </w:r>
                      <w:r w:rsidR="00073A01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the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area. </w:t>
                      </w:r>
                    </w:p>
                    <w:p w14:paraId="2B586BB2" w14:textId="523A8266" w:rsidR="001902E2" w:rsidRPr="00640275" w:rsidRDefault="005A5955" w:rsidP="001902E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Determine</w:t>
                      </w:r>
                      <w:r w:rsidR="001902E2"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transportation needs to get people to and from the cleanup.</w:t>
                      </w:r>
                    </w:p>
                    <w:p w14:paraId="7A2847D4" w14:textId="77777777" w:rsidR="001902E2" w:rsidRPr="00640275" w:rsidRDefault="001902E2" w:rsidP="001902E2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Online </w:t>
                      </w:r>
                    </w:p>
                    <w:p w14:paraId="76588ABF" w14:textId="77777777" w:rsidR="001902E2" w:rsidRPr="00640275" w:rsidRDefault="001902E2" w:rsidP="001902E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Use Facebook or VolunteerMatch to create the event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, manage volunteer sign-up,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and share event information. </w:t>
                      </w:r>
                    </w:p>
                    <w:p w14:paraId="3DCFAF9B" w14:textId="77777777" w:rsidR="001902E2" w:rsidRPr="00640275" w:rsidRDefault="001902E2" w:rsidP="001902E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Offline </w:t>
                      </w:r>
                    </w:p>
                    <w:p w14:paraId="6390AEA3" w14:textId="77777777" w:rsidR="001902E2" w:rsidRDefault="001902E2" w:rsidP="001902E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Put up posters around the neighborhood, on the elevator in your apartment building, on the bulletin board in your building, etc. Get creative! </w:t>
                      </w:r>
                    </w:p>
                    <w:p w14:paraId="4ECCBDD4" w14:textId="77777777" w:rsidR="001902E2" w:rsidRPr="00640275" w:rsidRDefault="001902E2" w:rsidP="001902E2">
                      <w:pPr>
                        <w:jc w:val="center"/>
                        <w:rPr>
                          <w:rFonts w:ascii="Open Sans" w:hAnsi="Open Sans" w:cs="Open Sans"/>
                          <w:color w:val="2F5496" w:themeColor="accent1" w:themeShade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p w14:paraId="2AD1A8D4" w14:textId="22571920" w:rsidR="001902E2" w:rsidRDefault="00C6591F">
      <w:r w:rsidRPr="00955CDF">
        <w:rPr>
          <w:noProof/>
        </w:rPr>
        <w:lastRenderedPageBreak/>
        <mc:AlternateContent>
          <mc:Choice Requires="wps">
            <w:drawing>
              <wp:anchor distT="182880" distB="182880" distL="114300" distR="114300" simplePos="0" relativeHeight="251699200" behindDoc="0" locked="0" layoutInCell="1" allowOverlap="1" wp14:anchorId="5D5A4DF4" wp14:editId="5E793236">
                <wp:simplePos x="0" y="0"/>
                <wp:positionH relativeFrom="margin">
                  <wp:align>right</wp:align>
                </wp:positionH>
                <wp:positionV relativeFrom="margin">
                  <wp:posOffset>5575593</wp:posOffset>
                </wp:positionV>
                <wp:extent cx="5930900" cy="3962400"/>
                <wp:effectExtent l="0" t="0" r="12700" b="0"/>
                <wp:wrapTopAndBottom/>
                <wp:docPr id="9" name="Text Box 9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3962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591E4F" w14:textId="77777777" w:rsidR="00773F82" w:rsidRPr="00640275" w:rsidRDefault="00773F82" w:rsidP="00773F8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Clean up Kits include:</w:t>
                            </w:r>
                            <w:r w:rsidRPr="00640275">
                              <w:rPr>
                                <w:rFonts w:ascii="Open Sans" w:hAnsi="Open Sans" w:cs="Open Sans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6CECB3D5" w14:textId="77777777" w:rsidR="00773F82" w:rsidRPr="00640275" w:rsidRDefault="00773F82" w:rsidP="00773F82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One 5-gallon 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bucket </w:t>
                            </w:r>
                          </w:p>
                          <w:p w14:paraId="4FBBEB3D" w14:textId="2C174CCE" w:rsidR="00773F82" w:rsidRPr="00640275" w:rsidRDefault="008325DB" w:rsidP="00773F82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1</w:t>
                            </w:r>
                            <w:r w:rsidR="00773F82"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Adult Sized Litter Grabbers </w:t>
                            </w:r>
                          </w:p>
                          <w:p w14:paraId="773C5C8C" w14:textId="07DD0CFA" w:rsidR="00773F82" w:rsidRPr="00773F82" w:rsidRDefault="00773F82" w:rsidP="00773F82">
                            <w:pPr>
                              <w:pStyle w:val="ListParagraph"/>
                              <w:numPr>
                                <w:ilvl w:val="2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We 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also have child-sized grabbers;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please specify your need when making an appointment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3F9EF2CD" w14:textId="77777777" w:rsidR="00773F82" w:rsidRPr="00A26E33" w:rsidRDefault="00773F82" w:rsidP="00773F82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2 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Trash Bags </w:t>
                            </w:r>
                          </w:p>
                          <w:p w14:paraId="4FD577AA" w14:textId="77777777" w:rsidR="00773F82" w:rsidRPr="00A26E33" w:rsidRDefault="00773F82" w:rsidP="00773F82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1 Pair of Gloves </w:t>
                            </w:r>
                          </w:p>
                          <w:p w14:paraId="4B5CA2C1" w14:textId="77777777" w:rsidR="00773F82" w:rsidRPr="00773F82" w:rsidRDefault="00773F82" w:rsidP="00773F82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1 Package of Masks (10 masks) </w:t>
                            </w:r>
                          </w:p>
                          <w:p w14:paraId="46477D4E" w14:textId="37FC9B8C" w:rsidR="00773F82" w:rsidRPr="00A26E33" w:rsidRDefault="00773F82" w:rsidP="00773F82">
                            <w:pPr>
                              <w:pStyle w:val="ListParagraph"/>
                              <w:numPr>
                                <w:ilvl w:val="2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902E2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Ensure all volunteers have what they need, (supplies, water, snacks,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maps,</w:t>
                            </w:r>
                            <w:r w:rsidRPr="001902E2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etc.) before beginning the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clean up.</w:t>
                            </w:r>
                          </w:p>
                          <w:p w14:paraId="70B73253" w14:textId="77777777" w:rsidR="005A5955" w:rsidRPr="00640275" w:rsidRDefault="005A5955" w:rsidP="005A5955">
                            <w:pPr>
                              <w:jc w:val="center"/>
                              <w:rPr>
                                <w:rFonts w:ascii="Open Sans" w:hAnsi="Open Sans" w:cs="Open Sans"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A4DF4" id="Text Box 9" o:spid="_x0000_s1030" type="#_x0000_t202" alt="Pull quote" style="position:absolute;margin-left:415.8pt;margin-top:439pt;width:467pt;height:312pt;z-index:251699200;visibility:visible;mso-wrap-style:square;mso-width-percent:0;mso-height-percent:0;mso-wrap-distance-left:9pt;mso-wrap-distance-top:14.4pt;mso-wrap-distance-right:9pt;mso-wrap-distance-bottom:14.4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" filled="f" stroked="f" strokeweight=".5pt">
                <v:textbox inset="0,0,0,0">
                  <w:txbxContent>
                    <w:p w14:paraId="63591E4F" w14:textId="77777777" w:rsidR="00773F82" w:rsidRPr="00640275" w:rsidRDefault="00773F82" w:rsidP="00773F8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Clean up Kits include:</w:t>
                      </w:r>
                      <w:r w:rsidRPr="00640275">
                        <w:rPr>
                          <w:rFonts w:ascii="Open Sans" w:hAnsi="Open Sans" w:cs="Open Sans"/>
                          <w:b/>
                          <w:bCs/>
                          <w:noProof/>
                          <w:sz w:val="28"/>
                          <w:szCs w:val="28"/>
                        </w:rPr>
                        <w:t xml:space="preserve"> </w:t>
                      </w:r>
                    </w:p>
                    <w:p w14:paraId="6CECB3D5" w14:textId="77777777" w:rsidR="00773F82" w:rsidRPr="00640275" w:rsidRDefault="00773F82" w:rsidP="00773F82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One 5-gallon 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bucket </w:t>
                      </w:r>
                    </w:p>
                    <w:p w14:paraId="4FBBEB3D" w14:textId="2C174CCE" w:rsidR="00773F82" w:rsidRPr="00640275" w:rsidRDefault="008325DB" w:rsidP="00773F82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1</w:t>
                      </w:r>
                      <w:r w:rsidR="00773F82"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Adult Sized Litter Grabbers </w:t>
                      </w:r>
                    </w:p>
                    <w:p w14:paraId="773C5C8C" w14:textId="07DD0CFA" w:rsidR="00773F82" w:rsidRPr="00773F82" w:rsidRDefault="00773F82" w:rsidP="00773F82">
                      <w:pPr>
                        <w:pStyle w:val="ListParagraph"/>
                        <w:numPr>
                          <w:ilvl w:val="2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We 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also have child-sized grabbers;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please specify your need when making an appointment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.</w:t>
                      </w:r>
                    </w:p>
                    <w:p w14:paraId="3F9EF2CD" w14:textId="77777777" w:rsidR="00773F82" w:rsidRPr="00A26E33" w:rsidRDefault="00773F82" w:rsidP="00773F82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2 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Trash Bags </w:t>
                      </w:r>
                    </w:p>
                    <w:p w14:paraId="4FD577AA" w14:textId="77777777" w:rsidR="00773F82" w:rsidRPr="00A26E33" w:rsidRDefault="00773F82" w:rsidP="00773F82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1 Pair of Gloves </w:t>
                      </w:r>
                    </w:p>
                    <w:p w14:paraId="4B5CA2C1" w14:textId="77777777" w:rsidR="00773F82" w:rsidRPr="00773F82" w:rsidRDefault="00773F82" w:rsidP="00773F82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1 Package of Masks (10 masks) </w:t>
                      </w:r>
                    </w:p>
                    <w:p w14:paraId="46477D4E" w14:textId="37FC9B8C" w:rsidR="00773F82" w:rsidRPr="00A26E33" w:rsidRDefault="00773F82" w:rsidP="00773F82">
                      <w:pPr>
                        <w:pStyle w:val="ListParagraph"/>
                        <w:numPr>
                          <w:ilvl w:val="2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1902E2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Ensure all volunteers have what they need, (supplies, water, snacks,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maps,</w:t>
                      </w:r>
                      <w:r w:rsidRPr="001902E2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etc.) before beginning the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clean up.</w:t>
                      </w:r>
                    </w:p>
                    <w:p w14:paraId="70B73253" w14:textId="77777777" w:rsidR="005A5955" w:rsidRPr="00640275" w:rsidRDefault="005A5955" w:rsidP="005A5955">
                      <w:pPr>
                        <w:jc w:val="center"/>
                        <w:rPr>
                          <w:rFonts w:ascii="Open Sans" w:hAnsi="Open Sans" w:cs="Open Sans"/>
                          <w:color w:val="2F5496" w:themeColor="accent1" w:themeShade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B75D1D" w:rsidRPr="00955CDF">
        <w:rPr>
          <w:noProof/>
        </w:rPr>
        <mc:AlternateContent>
          <mc:Choice Requires="wps">
            <w:drawing>
              <wp:anchor distT="182880" distB="182880" distL="114300" distR="114300" simplePos="0" relativeHeight="251685888" behindDoc="0" locked="0" layoutInCell="1" allowOverlap="1" wp14:anchorId="73C56E3B" wp14:editId="3F1AD703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5930900" cy="8477250"/>
                <wp:effectExtent l="0" t="0" r="12700" b="0"/>
                <wp:wrapTopAndBottom/>
                <wp:docPr id="45" name="Text Box 45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847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57942E" w14:textId="77777777" w:rsidR="00773F82" w:rsidRPr="00640275" w:rsidRDefault="00773F82" w:rsidP="00773F8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360" w:lineRule="auto"/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Line up support and supplies and arrange for disposal and recycling:</w:t>
                            </w:r>
                          </w:p>
                          <w:p w14:paraId="04DC84BA" w14:textId="6E81CF08" w:rsidR="00773F82" w:rsidRPr="003B6D81" w:rsidRDefault="00773F82" w:rsidP="00773F82">
                            <w:pPr>
                              <w:jc w:val="center"/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3B6D81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Be sure to check out these links of Phoenix resources for proper waste disposal, recycling, and hazardous waste collection.</w:t>
                            </w:r>
                          </w:p>
                          <w:p w14:paraId="5D745116" w14:textId="7605D52E" w:rsidR="00773F82" w:rsidRDefault="00773F82" w:rsidP="00773F8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Phoenix 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Residential Recycling </w:t>
                            </w:r>
                          </w:p>
                          <w:p w14:paraId="58D02CBC" w14:textId="6D47973C" w:rsidR="00773F82" w:rsidRPr="00773F82" w:rsidRDefault="006C0FD5" w:rsidP="00773F82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hyperlink r:id="rId11" w:history="1">
                              <w:r w:rsidR="00773F82" w:rsidRPr="00640275">
                                <w:rPr>
                                  <w:rStyle w:val="Hyperlink"/>
                                  <w:rFonts w:ascii="Open Sans" w:hAnsi="Open Sans" w:cs="Open Sans"/>
                                  <w:sz w:val="28"/>
                                  <w:szCs w:val="28"/>
                                </w:rPr>
                                <w:t>https://www.phoenix.gov/publicworks/residential-recycling</w:t>
                              </w:r>
                            </w:hyperlink>
                          </w:p>
                          <w:p w14:paraId="06C3DD43" w14:textId="77777777" w:rsidR="001902E2" w:rsidRPr="00640275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Phoenix Community Recycling Stations</w:t>
                            </w:r>
                          </w:p>
                          <w:p w14:paraId="230C138E" w14:textId="77777777" w:rsidR="001902E2" w:rsidRPr="00027547" w:rsidRDefault="006C0FD5" w:rsidP="001902E2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hyperlink r:id="rId12" w:history="1">
                              <w:r w:rsidR="001902E2" w:rsidRPr="00640275">
                                <w:rPr>
                                  <w:rStyle w:val="Hyperlink"/>
                                  <w:rFonts w:ascii="Open Sans" w:hAnsi="Open Sans" w:cs="Open Sans"/>
                                  <w:sz w:val="28"/>
                                  <w:szCs w:val="28"/>
                                </w:rPr>
                                <w:t>https://www.phoenix.gov/publicworkssite/Pages/ECOStations.aspx</w:t>
                              </w:r>
                            </w:hyperlink>
                          </w:p>
                          <w:p w14:paraId="2156FB9D" w14:textId="77777777" w:rsidR="001902E2" w:rsidRPr="00027547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Phoenix Hazardous Waste Collection Options</w:t>
                            </w:r>
                          </w:p>
                          <w:p w14:paraId="20FF8563" w14:textId="77777777" w:rsidR="001902E2" w:rsidRPr="00027547" w:rsidRDefault="006C0FD5" w:rsidP="001902E2">
                            <w:pPr>
                              <w:pStyle w:val="ListParagraph"/>
                              <w:numPr>
                                <w:ilvl w:val="1"/>
                                <w:numId w:val="6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3" w:history="1">
                              <w:r w:rsidR="001902E2" w:rsidRPr="0086638B">
                                <w:rPr>
                                  <w:rStyle w:val="Hyperlink"/>
                                  <w:rFonts w:ascii="Open Sans" w:hAnsi="Open Sans" w:cs="Open Sans"/>
                                  <w:sz w:val="28"/>
                                  <w:szCs w:val="28"/>
                                </w:rPr>
                                <w:t>https://www.phoenix.gov/publicworks/garbage/hazwaste</w:t>
                              </w:r>
                            </w:hyperlink>
                          </w:p>
                          <w:p w14:paraId="0DDCDA57" w14:textId="77777777" w:rsidR="00773F82" w:rsidRPr="003157B6" w:rsidRDefault="00773F82" w:rsidP="00773F8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157B6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upplies: </w:t>
                            </w:r>
                          </w:p>
                          <w:p w14:paraId="6CB0ED5B" w14:textId="56A7FB3A" w:rsidR="00773F82" w:rsidRPr="00640275" w:rsidRDefault="00773F82" w:rsidP="00773F8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Write a list of items you might need, like water, snacks, </w:t>
                            </w:r>
                            <w:r w:rsidR="00077500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area maps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, additional trash bags, etc. </w:t>
                            </w:r>
                          </w:p>
                          <w:p w14:paraId="5A8EAD46" w14:textId="5296E8F9" w:rsidR="00773F82" w:rsidRPr="00F064C4" w:rsidRDefault="00773F82" w:rsidP="00773F8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Keep Phoenix Beautiful will provide </w:t>
                            </w:r>
                            <w:r w:rsidR="00077500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clean-up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kits</w:t>
                            </w:r>
                            <w:r w:rsidR="00EA56BF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E9A41F4" w14:textId="77777777" w:rsidR="00773F82" w:rsidRPr="00592938" w:rsidRDefault="00773F82" w:rsidP="00773F82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We provide kits by appointment only</w:t>
                            </w:r>
                          </w:p>
                          <w:p w14:paraId="6EE0FA37" w14:textId="02746E7B" w:rsidR="00773F82" w:rsidRPr="00EA56BF" w:rsidRDefault="00773F82" w:rsidP="00773F82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We can supply one kit or more. </w:t>
                            </w:r>
                          </w:p>
                          <w:p w14:paraId="47BF05E0" w14:textId="1CB068E6" w:rsidR="00EA56BF" w:rsidRPr="00E34E6D" w:rsidRDefault="00EA56BF" w:rsidP="00773F82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Reserve your kits on our website, at </w:t>
                            </w:r>
                            <w:hyperlink r:id="rId14" w:history="1">
                              <w:r w:rsidR="00C6591F" w:rsidRPr="00C6591F">
                                <w:rPr>
                                  <w:rStyle w:val="Hyperlink"/>
                                  <w:rFonts w:ascii="Open Sans" w:hAnsi="Open Sans" w:cs="Open Sans"/>
                                  <w:sz w:val="28"/>
                                  <w:szCs w:val="28"/>
                                </w:rPr>
                                <w:t>https://www.keepphxbeautiful.org/volunteer</w:t>
                              </w:r>
                            </w:hyperlink>
                          </w:p>
                          <w:p w14:paraId="5E340CD3" w14:textId="0F2D31AA" w:rsidR="00773F82" w:rsidRPr="00773F82" w:rsidRDefault="00773F82" w:rsidP="00773F82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4E10049C" w14:textId="77777777" w:rsidR="001902E2" w:rsidRPr="00640275" w:rsidRDefault="001902E2" w:rsidP="001902E2">
                            <w:pPr>
                              <w:jc w:val="center"/>
                              <w:rPr>
                                <w:rFonts w:ascii="Open Sans" w:hAnsi="Open Sans" w:cs="Open Sans"/>
                                <w:color w:val="2F5496" w:themeColor="accent1" w:themeShade="BF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56E3B" id="Text Box 45" o:spid="_x0000_s1031" type="#_x0000_t202" alt="Pull quote" style="position:absolute;margin-left:415.8pt;margin-top:0;width:467pt;height:667.5pt;z-index:251685888;visibility:visible;mso-wrap-style:square;mso-width-percent:0;mso-height-percent:0;mso-wrap-distance-left:9pt;mso-wrap-distance-top:14.4pt;mso-wrap-distance-right:9pt;mso-wrap-distance-bottom:14.4pt;mso-position-horizontal:righ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" filled="f" stroked="f" strokeweight=".5pt">
                <v:textbox inset="0,0,0,0">
                  <w:txbxContent>
                    <w:p w14:paraId="5257942E" w14:textId="77777777" w:rsidR="00773F82" w:rsidRPr="00640275" w:rsidRDefault="00773F82" w:rsidP="00773F8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360" w:lineRule="auto"/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Line up support and supplies and arrange for disposal and recycling:</w:t>
                      </w:r>
                    </w:p>
                    <w:p w14:paraId="04DC84BA" w14:textId="6E81CF08" w:rsidR="00773F82" w:rsidRPr="003B6D81" w:rsidRDefault="00773F82" w:rsidP="00773F82">
                      <w:pPr>
                        <w:jc w:val="center"/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3B6D81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Be sure to check out these links of Phoenix resources for proper waste disposal, recycling, and hazardous waste collection.</w:t>
                      </w:r>
                    </w:p>
                    <w:p w14:paraId="5D745116" w14:textId="7605D52E" w:rsidR="00773F82" w:rsidRDefault="00773F82" w:rsidP="00773F8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Phoenix 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Residential Recycling </w:t>
                      </w:r>
                    </w:p>
                    <w:p w14:paraId="58D02CBC" w14:textId="6D47973C" w:rsidR="00773F82" w:rsidRPr="00773F82" w:rsidRDefault="006C0FD5" w:rsidP="00773F82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hyperlink r:id="rId15" w:history="1">
                        <w:r w:rsidR="00773F82" w:rsidRPr="00640275">
                          <w:rPr>
                            <w:rStyle w:val="Hyperlink"/>
                            <w:rFonts w:ascii="Open Sans" w:hAnsi="Open Sans" w:cs="Open Sans"/>
                            <w:sz w:val="28"/>
                            <w:szCs w:val="28"/>
                          </w:rPr>
                          <w:t>https://www.phoenix.gov/publicworks/residential-recycling</w:t>
                        </w:r>
                      </w:hyperlink>
                    </w:p>
                    <w:p w14:paraId="06C3DD43" w14:textId="77777777" w:rsidR="001902E2" w:rsidRPr="00640275" w:rsidRDefault="001902E2" w:rsidP="001902E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Phoenix Community Recycling Stations</w:t>
                      </w:r>
                    </w:p>
                    <w:p w14:paraId="230C138E" w14:textId="77777777" w:rsidR="001902E2" w:rsidRPr="00027547" w:rsidRDefault="006C0FD5" w:rsidP="001902E2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hyperlink r:id="rId16" w:history="1">
                        <w:r w:rsidR="001902E2" w:rsidRPr="00640275">
                          <w:rPr>
                            <w:rStyle w:val="Hyperlink"/>
                            <w:rFonts w:ascii="Open Sans" w:hAnsi="Open Sans" w:cs="Open Sans"/>
                            <w:sz w:val="28"/>
                            <w:szCs w:val="28"/>
                          </w:rPr>
                          <w:t>https://www.phoenix.gov/publicworkssite/Pages/ECOStations.aspx</w:t>
                        </w:r>
                      </w:hyperlink>
                    </w:p>
                    <w:p w14:paraId="2156FB9D" w14:textId="77777777" w:rsidR="001902E2" w:rsidRPr="00027547" w:rsidRDefault="001902E2" w:rsidP="001902E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Phoenix Hazardous Waste Collection Options</w:t>
                      </w:r>
                    </w:p>
                    <w:p w14:paraId="20FF8563" w14:textId="77777777" w:rsidR="001902E2" w:rsidRPr="00027547" w:rsidRDefault="006C0FD5" w:rsidP="001902E2">
                      <w:pPr>
                        <w:pStyle w:val="ListParagraph"/>
                        <w:numPr>
                          <w:ilvl w:val="1"/>
                          <w:numId w:val="6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hyperlink r:id="rId17" w:history="1">
                        <w:r w:rsidR="001902E2" w:rsidRPr="0086638B">
                          <w:rPr>
                            <w:rStyle w:val="Hyperlink"/>
                            <w:rFonts w:ascii="Open Sans" w:hAnsi="Open Sans" w:cs="Open Sans"/>
                            <w:sz w:val="28"/>
                            <w:szCs w:val="28"/>
                          </w:rPr>
                          <w:t>https://www.phoenix.gov/publicworks/garbage/hazwaste</w:t>
                        </w:r>
                      </w:hyperlink>
                    </w:p>
                    <w:p w14:paraId="0DDCDA57" w14:textId="77777777" w:rsidR="00773F82" w:rsidRPr="003157B6" w:rsidRDefault="00773F82" w:rsidP="00773F8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3157B6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Supplies: </w:t>
                      </w:r>
                    </w:p>
                    <w:p w14:paraId="6CB0ED5B" w14:textId="56A7FB3A" w:rsidR="00773F82" w:rsidRPr="00640275" w:rsidRDefault="00773F82" w:rsidP="00773F8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Write a list of items you might need, like water, snacks, </w:t>
                      </w:r>
                      <w:r w:rsidR="00077500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area maps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, additional trash bags, etc. </w:t>
                      </w:r>
                    </w:p>
                    <w:p w14:paraId="5A8EAD46" w14:textId="5296E8F9" w:rsidR="00773F82" w:rsidRPr="00F064C4" w:rsidRDefault="00773F82" w:rsidP="00773F8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Keep Phoenix Beautiful will provide </w:t>
                      </w:r>
                      <w:r w:rsidR="00077500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clean-up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kits</w:t>
                      </w:r>
                      <w:r w:rsidR="00EA56BF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:</w:t>
                      </w:r>
                    </w:p>
                    <w:p w14:paraId="2E9A41F4" w14:textId="77777777" w:rsidR="00773F82" w:rsidRPr="00592938" w:rsidRDefault="00773F82" w:rsidP="00773F82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We provide kits by appointment only</w:t>
                      </w:r>
                    </w:p>
                    <w:p w14:paraId="6EE0FA37" w14:textId="02746E7B" w:rsidR="00773F82" w:rsidRPr="00EA56BF" w:rsidRDefault="00773F82" w:rsidP="00773F82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We can supply one kit or more. </w:t>
                      </w:r>
                    </w:p>
                    <w:p w14:paraId="47BF05E0" w14:textId="1CB068E6" w:rsidR="00EA56BF" w:rsidRPr="00E34E6D" w:rsidRDefault="00EA56BF" w:rsidP="00773F82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Reserve your kits on our website, at </w:t>
                      </w:r>
                      <w:hyperlink r:id="rId18" w:history="1">
                        <w:r w:rsidR="00C6591F" w:rsidRPr="00C6591F">
                          <w:rPr>
                            <w:rStyle w:val="Hyperlink"/>
                            <w:rFonts w:ascii="Open Sans" w:hAnsi="Open Sans" w:cs="Open Sans"/>
                            <w:sz w:val="28"/>
                            <w:szCs w:val="28"/>
                          </w:rPr>
                          <w:t>https://www.keepphxbeautiful.org/volunteer</w:t>
                        </w:r>
                      </w:hyperlink>
                    </w:p>
                    <w:p w14:paraId="5E340CD3" w14:textId="0F2D31AA" w:rsidR="00773F82" w:rsidRPr="00773F82" w:rsidRDefault="00773F82" w:rsidP="00773F82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14:paraId="4E10049C" w14:textId="77777777" w:rsidR="001902E2" w:rsidRPr="00640275" w:rsidRDefault="001902E2" w:rsidP="001902E2">
                      <w:pPr>
                        <w:jc w:val="center"/>
                        <w:rPr>
                          <w:rFonts w:ascii="Open Sans" w:hAnsi="Open Sans" w:cs="Open Sans"/>
                          <w:color w:val="2F5496" w:themeColor="accent1" w:themeShade="BF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8A748C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B31038D" wp14:editId="557F4FDC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655320" cy="10452735"/>
                <wp:effectExtent l="0" t="0" r="0" b="571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320" cy="10452735"/>
                        </a:xfrm>
                        <a:prstGeom prst="rect">
                          <a:avLst/>
                        </a:prstGeom>
                        <a:solidFill>
                          <a:srgbClr val="4F7475"/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C8BF35" id="Rectangle 12" o:spid="_x0000_s1026" style="position:absolute;margin-left:0;margin-top:-1in;width:51.6pt;height:823.05pt;z-index:25170329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" fillcolor="#4f7475" stroked="f">
                <w10:wrap anchorx="page"/>
              </v:rect>
            </w:pict>
          </mc:Fallback>
        </mc:AlternateContent>
      </w:r>
      <w:r w:rsidR="001902E2">
        <w:br w:type="page"/>
      </w:r>
      <w:r w:rsidR="00A44CD4" w:rsidRPr="00955CDF">
        <w:rPr>
          <w:noProof/>
        </w:rPr>
        <w:lastRenderedPageBreak/>
        <mc:AlternateContent>
          <mc:Choice Requires="wps">
            <w:drawing>
              <wp:anchor distT="182880" distB="182880" distL="114300" distR="114300" simplePos="0" relativeHeight="251691008" behindDoc="0" locked="0" layoutInCell="1" allowOverlap="1" wp14:anchorId="52B61AA9" wp14:editId="17662E1E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5943600" cy="6273800"/>
                <wp:effectExtent l="0" t="0" r="0" b="12700"/>
                <wp:wrapTopAndBottom/>
                <wp:docPr id="81" name="Text Box 81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273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1B88F0" w14:textId="587F3969" w:rsidR="00B75D1D" w:rsidRPr="00CA67C4" w:rsidRDefault="00B75D1D" w:rsidP="00CA67C4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A67C4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Orientation and Safety Talk </w:t>
                            </w:r>
                          </w:p>
                          <w:p w14:paraId="6D615233" w14:textId="77777777" w:rsidR="00B75D1D" w:rsidRPr="00640275" w:rsidRDefault="00B75D1D" w:rsidP="00B75D1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Remember: Safety First!</w:t>
                            </w:r>
                          </w:p>
                          <w:p w14:paraId="499B67C3" w14:textId="77777777" w:rsidR="00B75D1D" w:rsidRPr="00640275" w:rsidRDefault="00B75D1D" w:rsidP="00B75D1D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Ensure all volunteers know where they are going to clean and the safest way to get there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69E879C8" w14:textId="77777777" w:rsidR="00B75D1D" w:rsidRPr="00640275" w:rsidRDefault="00B75D1D" w:rsidP="00B75D1D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Two people make a team </w:t>
                            </w:r>
                          </w:p>
                          <w:p w14:paraId="1694D49C" w14:textId="77777777" w:rsidR="00B75D1D" w:rsidRPr="00640275" w:rsidRDefault="00B75D1D" w:rsidP="00B75D1D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Wear gloves and closed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-</w:t>
                            </w: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toe shoes</w:t>
                            </w:r>
                          </w:p>
                          <w:p w14:paraId="66AD2E2D" w14:textId="77777777" w:rsidR="00B75D1D" w:rsidRPr="00640275" w:rsidRDefault="00B75D1D" w:rsidP="00B75D1D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Bring a hat, sunscreen, and water</w:t>
                            </w:r>
                          </w:p>
                          <w:p w14:paraId="1CD15575" w14:textId="77777777" w:rsidR="00B75D1D" w:rsidRPr="00640275" w:rsidRDefault="00B75D1D" w:rsidP="00B75D1D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Watch your footing </w:t>
                            </w:r>
                          </w:p>
                          <w:p w14:paraId="25C82C91" w14:textId="77777777" w:rsidR="00B75D1D" w:rsidRPr="00640275" w:rsidRDefault="00B75D1D" w:rsidP="00B75D1D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If something is too heavy, get help</w:t>
                            </w:r>
                          </w:p>
                          <w:p w14:paraId="2616F757" w14:textId="61888300" w:rsidR="00B75D1D" w:rsidRPr="00B75D1D" w:rsidRDefault="00B75D1D" w:rsidP="00B75D1D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Children must have adult supervision</w:t>
                            </w:r>
                          </w:p>
                          <w:p w14:paraId="0AA0A3AC" w14:textId="77777777" w:rsidR="001902E2" w:rsidRPr="00640275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Keep the Environment Safe </w:t>
                            </w:r>
                          </w:p>
                          <w:p w14:paraId="4FB3B23C" w14:textId="77777777" w:rsidR="001902E2" w:rsidRPr="00640275" w:rsidRDefault="001902E2" w:rsidP="001902E2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Vegetation is sensitive </w:t>
                            </w:r>
                          </w:p>
                          <w:p w14:paraId="3BC97CD7" w14:textId="77777777" w:rsidR="001902E2" w:rsidRPr="00957DE9" w:rsidRDefault="001902E2" w:rsidP="001902E2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40275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Wildlife is best kept wild</w:t>
                            </w:r>
                          </w:p>
                          <w:p w14:paraId="3BC7242A" w14:textId="77777777" w:rsidR="001902E2" w:rsidRPr="002F17EB" w:rsidRDefault="001902E2" w:rsidP="001902E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What to Remove </w:t>
                            </w:r>
                          </w:p>
                          <w:p w14:paraId="61C333DA" w14:textId="25DF13AC" w:rsidR="001902E2" w:rsidRPr="002F17EB" w:rsidRDefault="001902E2" w:rsidP="001902E2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Trash and Litter (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t</w:t>
                            </w: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iny to </w:t>
                            </w: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l</w:t>
                            </w: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arge, anything created by humans) </w:t>
                            </w:r>
                          </w:p>
                          <w:p w14:paraId="18A90ECF" w14:textId="1A484785" w:rsidR="001902E2" w:rsidRDefault="001902E2" w:rsidP="001902E2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027547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Recyclables </w:t>
                            </w:r>
                          </w:p>
                          <w:p w14:paraId="4A830677" w14:textId="77777777" w:rsidR="00073A01" w:rsidRPr="002F17EB" w:rsidRDefault="00073A01" w:rsidP="00073A0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What to Leave </w:t>
                            </w:r>
                          </w:p>
                          <w:p w14:paraId="1F9BD02F" w14:textId="77777777" w:rsidR="00073A01" w:rsidRPr="002F17EB" w:rsidRDefault="00073A01" w:rsidP="00073A01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Nature </w:t>
                            </w:r>
                          </w:p>
                          <w:p w14:paraId="378E6375" w14:textId="755292DB" w:rsidR="00073A01" w:rsidRDefault="00073A01" w:rsidP="00073A01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Animals</w:t>
                            </w:r>
                          </w:p>
                          <w:p w14:paraId="7BD8CE0C" w14:textId="1A3D3C6C" w:rsidR="00B75D1D" w:rsidRPr="004F18D0" w:rsidRDefault="00B75D1D" w:rsidP="00073A01">
                            <w:pPr>
                              <w:pStyle w:val="ListParagraph"/>
                              <w:numPr>
                                <w:ilvl w:val="1"/>
                                <w:numId w:val="11"/>
                              </w:num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If you are questioning whether to pick the item up, don’t pick it up and mark the location on a map. </w:t>
                            </w:r>
                          </w:p>
                          <w:p w14:paraId="6C8A44CF" w14:textId="77777777" w:rsidR="00073A01" w:rsidRPr="002F17EB" w:rsidRDefault="00073A01" w:rsidP="00B75D1D">
                            <w:pPr>
                              <w:pStyle w:val="ListParagraph"/>
                              <w:numPr>
                                <w:ilvl w:val="2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Hazardous Materials (Mark it and alert the necessary authority)</w:t>
                            </w:r>
                          </w:p>
                          <w:p w14:paraId="61EC8A50" w14:textId="46D8A43E" w:rsidR="00073A01" w:rsidRPr="00F37ECE" w:rsidRDefault="00073A01" w:rsidP="00F37ECE">
                            <w:p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3FB37E71" w14:textId="77777777" w:rsidR="00773F82" w:rsidRPr="00773F82" w:rsidRDefault="00773F82" w:rsidP="00773F82">
                            <w:pP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</w:p>
                          <w:p w14:paraId="5948EF4C" w14:textId="77777777" w:rsidR="001902E2" w:rsidRPr="00640275" w:rsidRDefault="001902E2" w:rsidP="001902E2">
                            <w:pPr>
                              <w:jc w:val="center"/>
                              <w:rPr>
                                <w:rFonts w:ascii="Open Sans" w:hAnsi="Open Sans" w:cs="Open Sans"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61AA9" id="Text Box 81" o:spid="_x0000_s1032" type="#_x0000_t202" alt="Pull quote" style="position:absolute;margin-left:416.8pt;margin-top:0;width:468pt;height:494pt;z-index:251691008;visibility:visible;mso-wrap-style:square;mso-width-percent:0;mso-height-percent:0;mso-wrap-distance-left:9pt;mso-wrap-distance-top:14.4pt;mso-wrap-distance-right:9pt;mso-wrap-distance-bottom:14.4pt;mso-position-horizontal:righ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" filled="f" stroked="f" strokeweight=".5pt">
                <v:textbox inset="0,0,0,0">
                  <w:txbxContent>
                    <w:p w14:paraId="5A1B88F0" w14:textId="587F3969" w:rsidR="00B75D1D" w:rsidRPr="00CA67C4" w:rsidRDefault="00B75D1D" w:rsidP="00CA67C4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CA67C4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Orientation and Safety Talk </w:t>
                      </w:r>
                    </w:p>
                    <w:p w14:paraId="6D615233" w14:textId="77777777" w:rsidR="00B75D1D" w:rsidRPr="00640275" w:rsidRDefault="00B75D1D" w:rsidP="00B75D1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Remember: Safety First!</w:t>
                      </w:r>
                    </w:p>
                    <w:p w14:paraId="499B67C3" w14:textId="77777777" w:rsidR="00B75D1D" w:rsidRPr="00640275" w:rsidRDefault="00B75D1D" w:rsidP="00B75D1D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Ensure all volunteers know where they are going to clean and the safest way to get there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.</w:t>
                      </w:r>
                    </w:p>
                    <w:p w14:paraId="69E879C8" w14:textId="77777777" w:rsidR="00B75D1D" w:rsidRPr="00640275" w:rsidRDefault="00B75D1D" w:rsidP="00B75D1D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Two people make a team </w:t>
                      </w:r>
                    </w:p>
                    <w:p w14:paraId="1694D49C" w14:textId="77777777" w:rsidR="00B75D1D" w:rsidRPr="00640275" w:rsidRDefault="00B75D1D" w:rsidP="00B75D1D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Wear gloves and closed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-</w:t>
                      </w: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toe shoes</w:t>
                      </w:r>
                    </w:p>
                    <w:p w14:paraId="66AD2E2D" w14:textId="77777777" w:rsidR="00B75D1D" w:rsidRPr="00640275" w:rsidRDefault="00B75D1D" w:rsidP="00B75D1D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Bring a hat, sunscreen, and water</w:t>
                      </w:r>
                    </w:p>
                    <w:p w14:paraId="1CD15575" w14:textId="77777777" w:rsidR="00B75D1D" w:rsidRPr="00640275" w:rsidRDefault="00B75D1D" w:rsidP="00B75D1D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Watch your footing </w:t>
                      </w:r>
                    </w:p>
                    <w:p w14:paraId="25C82C91" w14:textId="77777777" w:rsidR="00B75D1D" w:rsidRPr="00640275" w:rsidRDefault="00B75D1D" w:rsidP="00B75D1D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If something is too heavy, get help</w:t>
                      </w:r>
                    </w:p>
                    <w:p w14:paraId="2616F757" w14:textId="61888300" w:rsidR="00B75D1D" w:rsidRPr="00B75D1D" w:rsidRDefault="00B75D1D" w:rsidP="00B75D1D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Children must have adult supervision</w:t>
                      </w:r>
                    </w:p>
                    <w:p w14:paraId="0AA0A3AC" w14:textId="77777777" w:rsidR="001902E2" w:rsidRPr="00640275" w:rsidRDefault="001902E2" w:rsidP="001902E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Keep the Environment Safe </w:t>
                      </w:r>
                    </w:p>
                    <w:p w14:paraId="4FB3B23C" w14:textId="77777777" w:rsidR="001902E2" w:rsidRPr="00640275" w:rsidRDefault="001902E2" w:rsidP="001902E2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Vegetation is sensitive </w:t>
                      </w:r>
                    </w:p>
                    <w:p w14:paraId="3BC97CD7" w14:textId="77777777" w:rsidR="001902E2" w:rsidRPr="00957DE9" w:rsidRDefault="001902E2" w:rsidP="001902E2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640275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Wildlife is best kept wild</w:t>
                      </w:r>
                    </w:p>
                    <w:p w14:paraId="3BC7242A" w14:textId="77777777" w:rsidR="001902E2" w:rsidRPr="002F17EB" w:rsidRDefault="001902E2" w:rsidP="001902E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What to Remove </w:t>
                      </w:r>
                    </w:p>
                    <w:p w14:paraId="61C333DA" w14:textId="25DF13AC" w:rsidR="001902E2" w:rsidRPr="002F17EB" w:rsidRDefault="001902E2" w:rsidP="001902E2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Trash and Litter (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t</w:t>
                      </w: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iny to </w:t>
                      </w: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l</w:t>
                      </w: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arge, anything created by humans) </w:t>
                      </w:r>
                    </w:p>
                    <w:p w14:paraId="18A90ECF" w14:textId="1A484785" w:rsidR="001902E2" w:rsidRDefault="001902E2" w:rsidP="001902E2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027547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Recyclables </w:t>
                      </w:r>
                    </w:p>
                    <w:p w14:paraId="4A830677" w14:textId="77777777" w:rsidR="00073A01" w:rsidRPr="002F17EB" w:rsidRDefault="00073A01" w:rsidP="00073A0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 xml:space="preserve">What to Leave </w:t>
                      </w:r>
                    </w:p>
                    <w:p w14:paraId="1F9BD02F" w14:textId="77777777" w:rsidR="00073A01" w:rsidRPr="002F17EB" w:rsidRDefault="00073A01" w:rsidP="00073A01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Nature </w:t>
                      </w:r>
                    </w:p>
                    <w:p w14:paraId="378E6375" w14:textId="755292DB" w:rsidR="00073A01" w:rsidRDefault="00073A01" w:rsidP="00073A01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Animals</w:t>
                      </w:r>
                    </w:p>
                    <w:p w14:paraId="7BD8CE0C" w14:textId="1A3D3C6C" w:rsidR="00B75D1D" w:rsidRPr="004F18D0" w:rsidRDefault="00B75D1D" w:rsidP="00073A01">
                      <w:pPr>
                        <w:pStyle w:val="ListParagraph"/>
                        <w:numPr>
                          <w:ilvl w:val="1"/>
                          <w:numId w:val="11"/>
                        </w:num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If you are questioning whether to pick the item up, don’t pick it up and mark the location on a map. </w:t>
                      </w:r>
                    </w:p>
                    <w:p w14:paraId="6C8A44CF" w14:textId="77777777" w:rsidR="00073A01" w:rsidRPr="002F17EB" w:rsidRDefault="00073A01" w:rsidP="00B75D1D">
                      <w:pPr>
                        <w:pStyle w:val="ListParagraph"/>
                        <w:numPr>
                          <w:ilvl w:val="2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Hazardous Materials (Mark it and alert the necessary authority)</w:t>
                      </w:r>
                    </w:p>
                    <w:p w14:paraId="61EC8A50" w14:textId="46D8A43E" w:rsidR="00073A01" w:rsidRPr="00F37ECE" w:rsidRDefault="00073A01" w:rsidP="00F37ECE">
                      <w:p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3FB37E71" w14:textId="77777777" w:rsidR="00773F82" w:rsidRPr="00773F82" w:rsidRDefault="00773F82" w:rsidP="00773F82">
                      <w:pPr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</w:p>
                    <w:p w14:paraId="5948EF4C" w14:textId="77777777" w:rsidR="001902E2" w:rsidRPr="00640275" w:rsidRDefault="001902E2" w:rsidP="001902E2">
                      <w:pPr>
                        <w:jc w:val="center"/>
                        <w:rPr>
                          <w:rFonts w:ascii="Open Sans" w:hAnsi="Open Sans" w:cs="Open Sans"/>
                          <w:color w:val="2F5496" w:themeColor="accent1" w:themeShade="BF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B75D1D">
        <w:rPr>
          <w:noProof/>
        </w:rPr>
        <w:drawing>
          <wp:anchor distT="0" distB="0" distL="114300" distR="114300" simplePos="0" relativeHeight="251686912" behindDoc="0" locked="0" layoutInCell="1" allowOverlap="1" wp14:anchorId="477CEC78" wp14:editId="2520BD81">
            <wp:simplePos x="0" y="0"/>
            <wp:positionH relativeFrom="margin">
              <wp:align>right</wp:align>
            </wp:positionH>
            <wp:positionV relativeFrom="margin">
              <wp:posOffset>-441080</wp:posOffset>
            </wp:positionV>
            <wp:extent cx="5943600" cy="2192020"/>
            <wp:effectExtent l="0" t="0" r="0" b="0"/>
            <wp:wrapNone/>
            <wp:docPr id="7" name="Picture 7" descr="A picture containing clutter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lutter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2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A748C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7B74B01" wp14:editId="31619CF6">
                <wp:simplePos x="0" y="0"/>
                <wp:positionH relativeFrom="page">
                  <wp:align>right</wp:align>
                </wp:positionH>
                <wp:positionV relativeFrom="paragraph">
                  <wp:posOffset>-916305</wp:posOffset>
                </wp:positionV>
                <wp:extent cx="655320" cy="10452735"/>
                <wp:effectExtent l="0" t="0" r="0" b="571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320" cy="10452735"/>
                        </a:xfrm>
                        <a:prstGeom prst="rect">
                          <a:avLst/>
                        </a:prstGeom>
                        <a:solidFill>
                          <a:srgbClr val="4F7475"/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30D03D" id="Rectangle 13" o:spid="_x0000_s1026" style="position:absolute;margin-left:.4pt;margin-top:-72.15pt;width:51.6pt;height:823.05pt;z-index:25170534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" fillcolor="#4f7475" stroked="f">
                <w10:wrap anchorx="page"/>
              </v:rect>
            </w:pict>
          </mc:Fallback>
        </mc:AlternateContent>
      </w:r>
      <w:r w:rsidR="001902E2">
        <w:br w:type="page"/>
      </w:r>
    </w:p>
    <w:p w14:paraId="1AB11616" w14:textId="1F989F39" w:rsidR="005A5955" w:rsidRDefault="00F37ECE">
      <w:r w:rsidRPr="00955CDF">
        <w:rPr>
          <w:noProof/>
        </w:rPr>
        <w:lastRenderedPageBreak/>
        <mc:AlternateContent>
          <mc:Choice Requires="wps">
            <w:drawing>
              <wp:anchor distT="182880" distB="182880" distL="114300" distR="114300" simplePos="0" relativeHeight="251695104" behindDoc="0" locked="0" layoutInCell="1" allowOverlap="1" wp14:anchorId="1A351BA5" wp14:editId="07E248D0">
                <wp:simplePos x="0" y="0"/>
                <wp:positionH relativeFrom="margin">
                  <wp:align>right</wp:align>
                </wp:positionH>
                <wp:positionV relativeFrom="margin">
                  <wp:posOffset>-548640</wp:posOffset>
                </wp:positionV>
                <wp:extent cx="5930900" cy="6724015"/>
                <wp:effectExtent l="0" t="0" r="12700" b="635"/>
                <wp:wrapTopAndBottom/>
                <wp:docPr id="80" name="Text Box 80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67243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EB7929" w14:textId="77777777" w:rsidR="00995EB1" w:rsidRPr="00995EB1" w:rsidRDefault="00A779D1" w:rsidP="00995EB1">
                            <w:pPr>
                              <w:pStyle w:val="ListParagraph"/>
                              <w:numPr>
                                <w:ilvl w:val="2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5EB1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Phoenix Police Non-Emergency Number </w:t>
                            </w:r>
                          </w:p>
                          <w:p w14:paraId="260978E9" w14:textId="77777777" w:rsidR="00995EB1" w:rsidRPr="00995EB1" w:rsidRDefault="00A779D1" w:rsidP="00995EB1">
                            <w:pPr>
                              <w:pStyle w:val="ListParagraph"/>
                              <w:numPr>
                                <w:ilvl w:val="3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5EB1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(602) 262-6151</w:t>
                            </w:r>
                          </w:p>
                          <w:p w14:paraId="788C3ADC" w14:textId="77777777" w:rsidR="00995EB1" w:rsidRPr="00995EB1" w:rsidRDefault="00A779D1" w:rsidP="00995EB1">
                            <w:pPr>
                              <w:pStyle w:val="ListParagraph"/>
                              <w:numPr>
                                <w:ilvl w:val="3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5EB1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Press option #4 “Make a Report” </w:t>
                            </w:r>
                          </w:p>
                          <w:p w14:paraId="2EA3DDDB" w14:textId="1E8BE992" w:rsidR="00F37ECE" w:rsidRPr="00995EB1" w:rsidRDefault="00F37ECE" w:rsidP="00995EB1">
                            <w:pPr>
                              <w:pStyle w:val="ListParagraph"/>
                              <w:numPr>
                                <w:ilvl w:val="3"/>
                                <w:numId w:val="11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5EB1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Report the location of hazardous material</w:t>
                            </w:r>
                          </w:p>
                          <w:p w14:paraId="2B9EBE87" w14:textId="0B713111" w:rsidR="00B75D1D" w:rsidRPr="00CA67C4" w:rsidRDefault="00B75D1D" w:rsidP="00CA67C4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A67C4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Post to social media and record your data!</w:t>
                            </w:r>
                          </w:p>
                          <w:p w14:paraId="03FFFA11" w14:textId="77777777" w:rsidR="00B75D1D" w:rsidRPr="002F17EB" w:rsidRDefault="00B75D1D" w:rsidP="00B75D1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40" w:lineRule="auto"/>
                              <w:ind w:right="360"/>
                              <w:rPr>
                                <w:rFonts w:ascii="Open Sans" w:hAnsi="Open Sans" w:cs="Open Sans"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bCs/>
                                <w:sz w:val="28"/>
                                <w:szCs w:val="28"/>
                              </w:rPr>
                              <w:t>After your cleanup, RECORD IT! How much trash did you collect? Did you find anything interesting? Let us know by filling out this Follow</w:t>
                            </w:r>
                            <w:r>
                              <w:rPr>
                                <w:rFonts w:ascii="Open Sans" w:hAnsi="Open Sans" w:cs="Open Sans"/>
                                <w:bCs/>
                                <w:sz w:val="28"/>
                                <w:szCs w:val="28"/>
                              </w:rPr>
                              <w:t>-</w:t>
                            </w:r>
                            <w:r w:rsidRPr="002F17EB">
                              <w:rPr>
                                <w:rFonts w:ascii="Open Sans" w:hAnsi="Open Sans" w:cs="Open Sans"/>
                                <w:bCs/>
                                <w:sz w:val="28"/>
                                <w:szCs w:val="28"/>
                              </w:rPr>
                              <w:t xml:space="preserve">Up Form </w:t>
                            </w:r>
                          </w:p>
                          <w:p w14:paraId="0E291A6C" w14:textId="77777777" w:rsidR="00B75D1D" w:rsidRPr="008513F7" w:rsidRDefault="006C0FD5" w:rsidP="00B75D1D">
                            <w:pPr>
                              <w:pStyle w:val="ListParagraph"/>
                              <w:numPr>
                                <w:ilvl w:val="1"/>
                                <w:numId w:val="12"/>
                              </w:num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hyperlink r:id="rId20" w:history="1">
                              <w:r w:rsidR="00B75D1D" w:rsidRPr="00EA4FF5">
                                <w:rPr>
                                  <w:rStyle w:val="Hyperlink"/>
                                  <w:rFonts w:ascii="Times New Roman" w:hAnsi="Times New Roman" w:cs="Times New Roman"/>
                                  <w:sz w:val="32"/>
                                  <w:szCs w:val="32"/>
                                </w:rPr>
                                <w:t>https://bit.ly/3oQxG5z</w:t>
                              </w:r>
                            </w:hyperlink>
                          </w:p>
                          <w:p w14:paraId="59E75635" w14:textId="77777777" w:rsidR="00B75D1D" w:rsidRPr="00773F82" w:rsidRDefault="00B75D1D" w:rsidP="00B75D1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Publicize the success of the event on social media – Use the hashtag #MyBeautifulPHX </w:t>
                            </w:r>
                          </w:p>
                          <w:p w14:paraId="1AE31935" w14:textId="77777777" w:rsidR="00B75D1D" w:rsidRPr="002F17EB" w:rsidRDefault="00B75D1D" w:rsidP="00B75D1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  <w:t>Share your photos with Keep Phoenix Beautiful</w:t>
                            </w:r>
                          </w:p>
                          <w:p w14:paraId="154AB397" w14:textId="77777777" w:rsidR="00B75D1D" w:rsidRPr="002F17EB" w:rsidRDefault="00B75D1D" w:rsidP="00B75D1D">
                            <w:pPr>
                              <w:pStyle w:val="ListParagraph"/>
                              <w:numPr>
                                <w:ilvl w:val="1"/>
                                <w:numId w:val="1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Tag us @</w:t>
                            </w:r>
                          </w:p>
                          <w:p w14:paraId="6DD85735" w14:textId="77777777" w:rsidR="00B75D1D" w:rsidRPr="002F17EB" w:rsidRDefault="00B75D1D" w:rsidP="00B75D1D">
                            <w:pPr>
                              <w:pStyle w:val="ListParagraph"/>
                              <w:numPr>
                                <w:ilvl w:val="2"/>
                                <w:numId w:val="1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Facebook: KeepPhoenixBeautiful</w:t>
                            </w:r>
                          </w:p>
                          <w:p w14:paraId="1F9684AA" w14:textId="77777777" w:rsidR="00B75D1D" w:rsidRPr="002F17EB" w:rsidRDefault="00B75D1D" w:rsidP="00B75D1D">
                            <w:pPr>
                              <w:pStyle w:val="ListParagraph"/>
                              <w:numPr>
                                <w:ilvl w:val="2"/>
                                <w:numId w:val="1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Instagram: KeepPhxBeautiful</w:t>
                            </w:r>
                          </w:p>
                          <w:p w14:paraId="2BD52950" w14:textId="17A604F9" w:rsidR="00B75D1D" w:rsidRPr="00B75D1D" w:rsidRDefault="00B75D1D" w:rsidP="00B75D1D">
                            <w:pPr>
                              <w:pStyle w:val="ListParagraph"/>
                              <w:numPr>
                                <w:ilvl w:val="2"/>
                                <w:numId w:val="1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Twitter: @KPB_AZ</w:t>
                            </w:r>
                          </w:p>
                          <w:p w14:paraId="4CAF9500" w14:textId="58400A3A" w:rsidR="00B75D1D" w:rsidRPr="002F17EB" w:rsidRDefault="00B75D1D" w:rsidP="00B75D1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Share your images with friends and family. </w:t>
                            </w:r>
                          </w:p>
                          <w:p w14:paraId="4CEBDBAE" w14:textId="21180E50" w:rsidR="00995EB1" w:rsidRPr="00CA67C4" w:rsidRDefault="00F37ECE" w:rsidP="00CA67C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Open Sans" w:hAnsi="Open Sans" w:cs="Open Sans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Say thanks</w:t>
                            </w:r>
                            <w:r w:rsidR="00B75D1D"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to volunteers, organizations</w:t>
                            </w:r>
                            <w:r w:rsidR="00B75D1D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>,</w:t>
                            </w:r>
                            <w:r w:rsidR="00B75D1D" w:rsidRPr="002F17EB"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  <w:t xml:space="preserve"> or any additional support you may have received. </w:t>
                            </w:r>
                          </w:p>
                          <w:p w14:paraId="59BD90C8" w14:textId="77777777" w:rsidR="00773F82" w:rsidRPr="00A26E33" w:rsidRDefault="00773F82" w:rsidP="00773F82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</w:pPr>
                            <w:r w:rsidRPr="00A26E33"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  <w:t>You are a KPB champion in helping our city be clean, green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  <w:t>,</w:t>
                            </w:r>
                            <w:r w:rsidRPr="00A26E33"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  <w:t xml:space="preserve"> and beautiful! </w:t>
                            </w:r>
                          </w:p>
                          <w:p w14:paraId="3FFFF661" w14:textId="22EE5C19" w:rsidR="00773F82" w:rsidRDefault="00773F82" w:rsidP="0008363A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</w:pPr>
                            <w:r w:rsidRPr="00A26E33"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  <w:t xml:space="preserve">Thank You for participating in My Beautiful PHX!  </w:t>
                            </w:r>
                          </w:p>
                          <w:p w14:paraId="2D500021" w14:textId="180EB36E" w:rsidR="0008363A" w:rsidRPr="0008363A" w:rsidRDefault="0008363A" w:rsidP="0008363A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  <w:t xml:space="preserve">Be sure to continue to use your #MyBeautifulPHX </w:t>
                            </w:r>
                            <w:r w:rsidR="00995EB1"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  <w:t>clean-up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F6A61D"/>
                                <w:sz w:val="28"/>
                                <w:szCs w:val="28"/>
                              </w:rPr>
                              <w:t xml:space="preserve"> kits!</w:t>
                            </w:r>
                          </w:p>
                          <w:p w14:paraId="22D15AA6" w14:textId="77777777" w:rsidR="001902E2" w:rsidRPr="002F17EB" w:rsidRDefault="001902E2" w:rsidP="001902E2">
                            <w:pPr>
                              <w:jc w:val="center"/>
                              <w:rPr>
                                <w:rFonts w:ascii="Open Sans" w:hAnsi="Open Sans" w:cs="Open Sans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51BA5" id="Text Box 80" o:spid="_x0000_s1033" type="#_x0000_t202" alt="Pull quote" style="position:absolute;margin-left:415.8pt;margin-top:-43.2pt;width:467pt;height:529.45pt;z-index:251695104;visibility:visible;mso-wrap-style:square;mso-width-percent:0;mso-height-percent:0;mso-wrap-distance-left:9pt;mso-wrap-distance-top:14.4pt;mso-wrap-distance-right:9pt;mso-wrap-distance-bottom:14.4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" filled="f" stroked="f" strokeweight=".5pt">
                <v:textbox inset="0,0,0,0">
                  <w:txbxContent>
                    <w:p w14:paraId="2BEB7929" w14:textId="77777777" w:rsidR="00995EB1" w:rsidRPr="00995EB1" w:rsidRDefault="00A779D1" w:rsidP="00995EB1">
                      <w:pPr>
                        <w:pStyle w:val="ListParagraph"/>
                        <w:numPr>
                          <w:ilvl w:val="2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995EB1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Phoenix Police Non-Emergency Number </w:t>
                      </w:r>
                    </w:p>
                    <w:p w14:paraId="260978E9" w14:textId="77777777" w:rsidR="00995EB1" w:rsidRPr="00995EB1" w:rsidRDefault="00A779D1" w:rsidP="00995EB1">
                      <w:pPr>
                        <w:pStyle w:val="ListParagraph"/>
                        <w:numPr>
                          <w:ilvl w:val="3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995EB1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(602) 262-6151</w:t>
                      </w:r>
                    </w:p>
                    <w:p w14:paraId="788C3ADC" w14:textId="77777777" w:rsidR="00995EB1" w:rsidRPr="00995EB1" w:rsidRDefault="00A779D1" w:rsidP="00995EB1">
                      <w:pPr>
                        <w:pStyle w:val="ListParagraph"/>
                        <w:numPr>
                          <w:ilvl w:val="3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995EB1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Press option #4 “Make a Report” </w:t>
                      </w:r>
                    </w:p>
                    <w:p w14:paraId="2EA3DDDB" w14:textId="1E8BE992" w:rsidR="00F37ECE" w:rsidRPr="00995EB1" w:rsidRDefault="00F37ECE" w:rsidP="00995EB1">
                      <w:pPr>
                        <w:pStyle w:val="ListParagraph"/>
                        <w:numPr>
                          <w:ilvl w:val="3"/>
                          <w:numId w:val="11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995EB1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Report the location of hazardous material</w:t>
                      </w:r>
                    </w:p>
                    <w:p w14:paraId="2B9EBE87" w14:textId="0B713111" w:rsidR="00B75D1D" w:rsidRPr="00CA67C4" w:rsidRDefault="00B75D1D" w:rsidP="00CA67C4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CA67C4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Post to social media and record your data!</w:t>
                      </w:r>
                    </w:p>
                    <w:p w14:paraId="03FFFA11" w14:textId="77777777" w:rsidR="00B75D1D" w:rsidRPr="002F17EB" w:rsidRDefault="00B75D1D" w:rsidP="00B75D1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40" w:lineRule="auto"/>
                        <w:ind w:right="360"/>
                        <w:rPr>
                          <w:rFonts w:ascii="Open Sans" w:hAnsi="Open Sans" w:cs="Open Sans"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bCs/>
                          <w:sz w:val="28"/>
                          <w:szCs w:val="28"/>
                        </w:rPr>
                        <w:t>After your cleanup, RECORD IT! How much trash did you collect? Did you find anything interesting? Let us know by filling out this Follow</w:t>
                      </w:r>
                      <w:r>
                        <w:rPr>
                          <w:rFonts w:ascii="Open Sans" w:hAnsi="Open Sans" w:cs="Open Sans"/>
                          <w:bCs/>
                          <w:sz w:val="28"/>
                          <w:szCs w:val="28"/>
                        </w:rPr>
                        <w:t>-</w:t>
                      </w:r>
                      <w:r w:rsidRPr="002F17EB">
                        <w:rPr>
                          <w:rFonts w:ascii="Open Sans" w:hAnsi="Open Sans" w:cs="Open Sans"/>
                          <w:bCs/>
                          <w:sz w:val="28"/>
                          <w:szCs w:val="28"/>
                        </w:rPr>
                        <w:t xml:space="preserve">Up Form </w:t>
                      </w:r>
                    </w:p>
                    <w:p w14:paraId="0E291A6C" w14:textId="77777777" w:rsidR="00B75D1D" w:rsidRPr="008513F7" w:rsidRDefault="006C0FD5" w:rsidP="00B75D1D">
                      <w:pPr>
                        <w:pStyle w:val="ListParagraph"/>
                        <w:numPr>
                          <w:ilvl w:val="1"/>
                          <w:numId w:val="12"/>
                        </w:num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hyperlink r:id="rId21" w:history="1">
                        <w:r w:rsidR="00B75D1D" w:rsidRPr="00EA4FF5">
                          <w:rPr>
                            <w:rStyle w:val="Hyperlink"/>
                            <w:rFonts w:ascii="Times New Roman" w:hAnsi="Times New Roman" w:cs="Times New Roman"/>
                            <w:sz w:val="32"/>
                            <w:szCs w:val="32"/>
                          </w:rPr>
                          <w:t>https://bit.ly/3oQxG5z</w:t>
                        </w:r>
                      </w:hyperlink>
                    </w:p>
                    <w:p w14:paraId="59E75635" w14:textId="77777777" w:rsidR="00B75D1D" w:rsidRPr="00773F82" w:rsidRDefault="00B75D1D" w:rsidP="00B75D1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Publicize the success of the event on social media – Use the hashtag #MyBeautifulPHX </w:t>
                      </w:r>
                    </w:p>
                    <w:p w14:paraId="1AE31935" w14:textId="77777777" w:rsidR="00B75D1D" w:rsidRPr="002F17EB" w:rsidRDefault="00B75D1D" w:rsidP="00B75D1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  <w:t>Share your photos with Keep Phoenix Beautiful</w:t>
                      </w:r>
                    </w:p>
                    <w:p w14:paraId="154AB397" w14:textId="77777777" w:rsidR="00B75D1D" w:rsidRPr="002F17EB" w:rsidRDefault="00B75D1D" w:rsidP="00B75D1D">
                      <w:pPr>
                        <w:pStyle w:val="ListParagraph"/>
                        <w:numPr>
                          <w:ilvl w:val="1"/>
                          <w:numId w:val="1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Tag us @</w:t>
                      </w:r>
                    </w:p>
                    <w:p w14:paraId="6DD85735" w14:textId="77777777" w:rsidR="00B75D1D" w:rsidRPr="002F17EB" w:rsidRDefault="00B75D1D" w:rsidP="00B75D1D">
                      <w:pPr>
                        <w:pStyle w:val="ListParagraph"/>
                        <w:numPr>
                          <w:ilvl w:val="2"/>
                          <w:numId w:val="1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Facebook: KeepPhoenixBeautiful</w:t>
                      </w:r>
                    </w:p>
                    <w:p w14:paraId="1F9684AA" w14:textId="77777777" w:rsidR="00B75D1D" w:rsidRPr="002F17EB" w:rsidRDefault="00B75D1D" w:rsidP="00B75D1D">
                      <w:pPr>
                        <w:pStyle w:val="ListParagraph"/>
                        <w:numPr>
                          <w:ilvl w:val="2"/>
                          <w:numId w:val="1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Instagram: KeepPhxBeautiful</w:t>
                      </w:r>
                    </w:p>
                    <w:p w14:paraId="2BD52950" w14:textId="17A604F9" w:rsidR="00B75D1D" w:rsidRPr="00B75D1D" w:rsidRDefault="00B75D1D" w:rsidP="00B75D1D">
                      <w:pPr>
                        <w:pStyle w:val="ListParagraph"/>
                        <w:numPr>
                          <w:ilvl w:val="2"/>
                          <w:numId w:val="1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Twitter: @KPB_AZ</w:t>
                      </w:r>
                    </w:p>
                    <w:p w14:paraId="4CAF9500" w14:textId="58400A3A" w:rsidR="00B75D1D" w:rsidRPr="002F17EB" w:rsidRDefault="00B75D1D" w:rsidP="00B75D1D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Share your images with friends and family. </w:t>
                      </w:r>
                    </w:p>
                    <w:p w14:paraId="4CEBDBAE" w14:textId="21180E50" w:rsidR="00995EB1" w:rsidRPr="00CA67C4" w:rsidRDefault="00F37ECE" w:rsidP="00CA67C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="Open Sans" w:hAnsi="Open Sans" w:cs="Open Sans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Say thanks</w:t>
                      </w:r>
                      <w:r w:rsidR="00B75D1D"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to volunteers, organizations</w:t>
                      </w:r>
                      <w:r w:rsidR="00B75D1D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>,</w:t>
                      </w:r>
                      <w:r w:rsidR="00B75D1D" w:rsidRPr="002F17EB">
                        <w:rPr>
                          <w:rFonts w:ascii="Open Sans" w:hAnsi="Open Sans" w:cs="Open Sans"/>
                          <w:sz w:val="28"/>
                          <w:szCs w:val="28"/>
                        </w:rPr>
                        <w:t xml:space="preserve"> or any additional support you may have received. </w:t>
                      </w:r>
                    </w:p>
                    <w:p w14:paraId="59BD90C8" w14:textId="77777777" w:rsidR="00773F82" w:rsidRPr="00A26E33" w:rsidRDefault="00773F82" w:rsidP="00773F82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</w:pPr>
                      <w:r w:rsidRPr="00A26E33"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  <w:t>You are a KPB champion in helping our city be clean, green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  <w:t>,</w:t>
                      </w:r>
                      <w:r w:rsidRPr="00A26E33"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  <w:t xml:space="preserve"> and beautiful! </w:t>
                      </w:r>
                    </w:p>
                    <w:p w14:paraId="3FFFF661" w14:textId="22EE5C19" w:rsidR="00773F82" w:rsidRDefault="00773F82" w:rsidP="0008363A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</w:pPr>
                      <w:r w:rsidRPr="00A26E33"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  <w:t xml:space="preserve">Thank You for participating in My Beautiful PHX!  </w:t>
                      </w:r>
                    </w:p>
                    <w:p w14:paraId="2D500021" w14:textId="180EB36E" w:rsidR="0008363A" w:rsidRPr="0008363A" w:rsidRDefault="0008363A" w:rsidP="0008363A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  <w:t xml:space="preserve">Be sure to continue to use your #MyBeautifulPHX </w:t>
                      </w:r>
                      <w:r w:rsidR="00995EB1"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  <w:t>clean-up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F6A61D"/>
                          <w:sz w:val="28"/>
                          <w:szCs w:val="28"/>
                        </w:rPr>
                        <w:t xml:space="preserve"> kits!</w:t>
                      </w:r>
                    </w:p>
                    <w:p w14:paraId="22D15AA6" w14:textId="77777777" w:rsidR="001902E2" w:rsidRPr="002F17EB" w:rsidRDefault="001902E2" w:rsidP="001902E2">
                      <w:pPr>
                        <w:jc w:val="center"/>
                        <w:rPr>
                          <w:rFonts w:ascii="Open Sans" w:hAnsi="Open Sans" w:cs="Open Sans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A779D1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1D99D49" wp14:editId="0758DD6A">
                <wp:simplePos x="0" y="0"/>
                <wp:positionH relativeFrom="page">
                  <wp:align>right</wp:align>
                </wp:positionH>
                <wp:positionV relativeFrom="paragraph">
                  <wp:posOffset>-915817</wp:posOffset>
                </wp:positionV>
                <wp:extent cx="655320" cy="10452735"/>
                <wp:effectExtent l="0" t="0" r="0" b="5715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320" cy="10452735"/>
                        </a:xfrm>
                        <a:prstGeom prst="rect">
                          <a:avLst/>
                        </a:prstGeom>
                        <a:solidFill>
                          <a:srgbClr val="4F7475"/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264DBB" id="Rectangle 17" o:spid="_x0000_s1026" style="position:absolute;margin-left:.4pt;margin-top:-72.1pt;width:51.6pt;height:823.05pt;z-index:2517094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" fillcolor="#4f7475" stroked="f">
                <w10:wrap anchorx="page"/>
              </v:rect>
            </w:pict>
          </mc:Fallback>
        </mc:AlternateContent>
      </w:r>
      <w:r w:rsidR="008A748C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4761DE0" wp14:editId="0769C8C2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655320" cy="10452735"/>
                <wp:effectExtent l="0" t="0" r="0" b="5715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5320" cy="10452735"/>
                        </a:xfrm>
                        <a:prstGeom prst="rect">
                          <a:avLst/>
                        </a:prstGeom>
                        <a:solidFill>
                          <a:srgbClr val="4F7475"/>
                        </a:solidFill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723CC7" id="Rectangle 16" o:spid="_x0000_s1026" style="position:absolute;margin-left:0;margin-top:-1in;width:51.6pt;height:823.05pt;z-index:2517073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" fillcolor="#4f7475" stroked="f">
                <w10:wrap anchorx="page"/>
              </v:rect>
            </w:pict>
          </mc:Fallback>
        </mc:AlternateContent>
      </w:r>
    </w:p>
    <w:p w14:paraId="241ACD62" w14:textId="3D2114D1" w:rsidR="00CD1534" w:rsidRPr="00165EF4" w:rsidRDefault="00995EB1" w:rsidP="00165EF4">
      <w:r>
        <w:rPr>
          <w:noProof/>
        </w:rPr>
        <w:drawing>
          <wp:anchor distT="0" distB="0" distL="114300" distR="114300" simplePos="0" relativeHeight="251697152" behindDoc="0" locked="0" layoutInCell="1" allowOverlap="1" wp14:anchorId="22A81AC8" wp14:editId="7B5DAD26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425190" cy="1343025"/>
            <wp:effectExtent l="0" t="0" r="3810" b="9525"/>
            <wp:wrapTopAndBottom/>
            <wp:docPr id="37" name="Picture 3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shap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19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D1534" w:rsidRPr="00165EF4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B7908" w14:textId="77777777" w:rsidR="00341DBB" w:rsidRDefault="00341DBB" w:rsidP="003F307F">
      <w:pPr>
        <w:spacing w:after="0" w:line="240" w:lineRule="auto"/>
      </w:pPr>
      <w:r>
        <w:separator/>
      </w:r>
    </w:p>
  </w:endnote>
  <w:endnote w:type="continuationSeparator" w:id="0">
    <w:p w14:paraId="310D2F6D" w14:textId="77777777" w:rsidR="00341DBB" w:rsidRDefault="00341DBB" w:rsidP="003F30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Open Sans" w:hAnsi="Open Sans" w:cs="Open Sans"/>
      </w:rPr>
      <w:id w:val="454839833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60F543E0" w14:textId="103E19C0" w:rsidR="003F307F" w:rsidRPr="003F307F" w:rsidRDefault="003F307F">
        <w:pPr>
          <w:pStyle w:val="Footer"/>
          <w:jc w:val="right"/>
          <w:rPr>
            <w:rFonts w:ascii="Open Sans" w:hAnsi="Open Sans" w:cs="Open Sans"/>
            <w:sz w:val="24"/>
            <w:szCs w:val="24"/>
          </w:rPr>
        </w:pPr>
        <w:r w:rsidRPr="003F307F">
          <w:rPr>
            <w:rFonts w:ascii="Open Sans" w:hAnsi="Open Sans" w:cs="Open Sans"/>
            <w:sz w:val="24"/>
            <w:szCs w:val="24"/>
          </w:rPr>
          <w:fldChar w:fldCharType="begin"/>
        </w:r>
        <w:r w:rsidRPr="003F307F">
          <w:rPr>
            <w:rFonts w:ascii="Open Sans" w:hAnsi="Open Sans" w:cs="Open Sans"/>
            <w:sz w:val="24"/>
            <w:szCs w:val="24"/>
          </w:rPr>
          <w:instrText xml:space="preserve"> PAGE   \* MERGEFORMAT </w:instrText>
        </w:r>
        <w:r w:rsidRPr="003F307F">
          <w:rPr>
            <w:rFonts w:ascii="Open Sans" w:hAnsi="Open Sans" w:cs="Open Sans"/>
            <w:sz w:val="24"/>
            <w:szCs w:val="24"/>
          </w:rPr>
          <w:fldChar w:fldCharType="separate"/>
        </w:r>
        <w:r w:rsidRPr="003F307F">
          <w:rPr>
            <w:rFonts w:ascii="Open Sans" w:hAnsi="Open Sans" w:cs="Open Sans"/>
            <w:noProof/>
            <w:sz w:val="24"/>
            <w:szCs w:val="24"/>
          </w:rPr>
          <w:t>2</w:t>
        </w:r>
        <w:r w:rsidRPr="003F307F">
          <w:rPr>
            <w:rFonts w:ascii="Open Sans" w:hAnsi="Open Sans" w:cs="Open Sans"/>
            <w:noProof/>
            <w:sz w:val="24"/>
            <w:szCs w:val="24"/>
          </w:rPr>
          <w:fldChar w:fldCharType="end"/>
        </w:r>
      </w:p>
    </w:sdtContent>
  </w:sdt>
  <w:p w14:paraId="7A542667" w14:textId="77777777" w:rsidR="003F307F" w:rsidRDefault="003F30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A78BB" w14:textId="77777777" w:rsidR="00341DBB" w:rsidRDefault="00341DBB" w:rsidP="003F307F">
      <w:pPr>
        <w:spacing w:after="0" w:line="240" w:lineRule="auto"/>
      </w:pPr>
      <w:r>
        <w:separator/>
      </w:r>
    </w:p>
  </w:footnote>
  <w:footnote w:type="continuationSeparator" w:id="0">
    <w:p w14:paraId="0B3C9456" w14:textId="77777777" w:rsidR="00341DBB" w:rsidRDefault="00341DBB" w:rsidP="003F30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4FE"/>
    <w:multiLevelType w:val="hybridMultilevel"/>
    <w:tmpl w:val="8CDE9BE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F1BC0"/>
    <w:multiLevelType w:val="hybridMultilevel"/>
    <w:tmpl w:val="814A78F8"/>
    <w:lvl w:ilvl="0" w:tplc="8BFE1BC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808C0"/>
    <w:multiLevelType w:val="hybridMultilevel"/>
    <w:tmpl w:val="495EF96A"/>
    <w:lvl w:ilvl="0" w:tplc="8BFE1BC4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D1279"/>
    <w:multiLevelType w:val="hybridMultilevel"/>
    <w:tmpl w:val="A0B85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470D92"/>
    <w:multiLevelType w:val="hybridMultilevel"/>
    <w:tmpl w:val="A67A06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BF331E"/>
    <w:multiLevelType w:val="hybridMultilevel"/>
    <w:tmpl w:val="0382D39C"/>
    <w:lvl w:ilvl="0" w:tplc="953A76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6142C14"/>
    <w:multiLevelType w:val="hybridMultilevel"/>
    <w:tmpl w:val="3A86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8DE0611A">
      <w:start w:val="1"/>
      <w:numFmt w:val="lowerRoman"/>
      <w:lvlText w:val="%3."/>
      <w:lvlJc w:val="right"/>
      <w:pPr>
        <w:ind w:left="2520" w:hanging="180"/>
      </w:pPr>
      <w:rPr>
        <w:b w:val="0"/>
        <w:bCs w:val="0"/>
      </w:rPr>
    </w:lvl>
    <w:lvl w:ilvl="3" w:tplc="F992FF14">
      <w:start w:val="1"/>
      <w:numFmt w:val="decimal"/>
      <w:lvlText w:val="%4."/>
      <w:lvlJc w:val="left"/>
      <w:pPr>
        <w:ind w:left="324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F8234F"/>
    <w:multiLevelType w:val="hybridMultilevel"/>
    <w:tmpl w:val="3DAAF5A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246B6"/>
    <w:multiLevelType w:val="hybridMultilevel"/>
    <w:tmpl w:val="EE2CBC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9665A92"/>
    <w:multiLevelType w:val="hybridMultilevel"/>
    <w:tmpl w:val="BD32BD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D30BBD"/>
    <w:multiLevelType w:val="hybridMultilevel"/>
    <w:tmpl w:val="97CAC5A2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769FC"/>
    <w:multiLevelType w:val="hybridMultilevel"/>
    <w:tmpl w:val="91D401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FE3A06"/>
    <w:multiLevelType w:val="hybridMultilevel"/>
    <w:tmpl w:val="56D23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3D656F4"/>
    <w:multiLevelType w:val="hybridMultilevel"/>
    <w:tmpl w:val="C5CEE500"/>
    <w:lvl w:ilvl="0" w:tplc="F23ED30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0A3F06"/>
    <w:multiLevelType w:val="hybridMultilevel"/>
    <w:tmpl w:val="C6D0D6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1755A5"/>
    <w:multiLevelType w:val="hybridMultilevel"/>
    <w:tmpl w:val="280CB744"/>
    <w:lvl w:ilvl="0" w:tplc="BB16B3B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556FA"/>
    <w:multiLevelType w:val="hybridMultilevel"/>
    <w:tmpl w:val="A208B9C4"/>
    <w:lvl w:ilvl="0" w:tplc="119ABC9E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AB69BD"/>
    <w:multiLevelType w:val="hybridMultilevel"/>
    <w:tmpl w:val="7276B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8661F6"/>
    <w:multiLevelType w:val="hybridMultilevel"/>
    <w:tmpl w:val="9A2E5676"/>
    <w:lvl w:ilvl="0" w:tplc="53B258AE">
      <w:start w:val="10"/>
      <w:numFmt w:val="decimal"/>
      <w:lvlText w:val="%1.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BD72C3"/>
    <w:multiLevelType w:val="hybridMultilevel"/>
    <w:tmpl w:val="39E45218"/>
    <w:lvl w:ilvl="0" w:tplc="06A67300">
      <w:start w:val="10"/>
      <w:numFmt w:val="decimal"/>
      <w:lvlText w:val="%1.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17752C"/>
    <w:multiLevelType w:val="hybridMultilevel"/>
    <w:tmpl w:val="DE2009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DE63BE9"/>
    <w:multiLevelType w:val="hybridMultilevel"/>
    <w:tmpl w:val="783059A2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8355858">
    <w:abstractNumId w:val="1"/>
  </w:num>
  <w:num w:numId="2" w16cid:durableId="189610889">
    <w:abstractNumId w:val="14"/>
  </w:num>
  <w:num w:numId="3" w16cid:durableId="1778408156">
    <w:abstractNumId w:val="20"/>
  </w:num>
  <w:num w:numId="4" w16cid:durableId="305862196">
    <w:abstractNumId w:val="6"/>
  </w:num>
  <w:num w:numId="5" w16cid:durableId="758521758">
    <w:abstractNumId w:val="11"/>
  </w:num>
  <w:num w:numId="6" w16cid:durableId="1682004624">
    <w:abstractNumId w:val="5"/>
  </w:num>
  <w:num w:numId="7" w16cid:durableId="682980533">
    <w:abstractNumId w:val="2"/>
  </w:num>
  <w:num w:numId="8" w16cid:durableId="500049628">
    <w:abstractNumId w:val="4"/>
  </w:num>
  <w:num w:numId="9" w16cid:durableId="927420440">
    <w:abstractNumId w:val="9"/>
  </w:num>
  <w:num w:numId="10" w16cid:durableId="518544971">
    <w:abstractNumId w:val="21"/>
  </w:num>
  <w:num w:numId="11" w16cid:durableId="59135676">
    <w:abstractNumId w:val="12"/>
  </w:num>
  <w:num w:numId="12" w16cid:durableId="1876041660">
    <w:abstractNumId w:val="3"/>
  </w:num>
  <w:num w:numId="13" w16cid:durableId="1791050469">
    <w:abstractNumId w:val="10"/>
  </w:num>
  <w:num w:numId="14" w16cid:durableId="2118216349">
    <w:abstractNumId w:val="7"/>
  </w:num>
  <w:num w:numId="15" w16cid:durableId="1532572120">
    <w:abstractNumId w:val="17"/>
  </w:num>
  <w:num w:numId="16" w16cid:durableId="413165315">
    <w:abstractNumId w:val="0"/>
  </w:num>
  <w:num w:numId="17" w16cid:durableId="1218972611">
    <w:abstractNumId w:val="13"/>
  </w:num>
  <w:num w:numId="18" w16cid:durableId="2074311464">
    <w:abstractNumId w:val="18"/>
  </w:num>
  <w:num w:numId="19" w16cid:durableId="849760935">
    <w:abstractNumId w:val="19"/>
  </w:num>
  <w:num w:numId="20" w16cid:durableId="654724098">
    <w:abstractNumId w:val="8"/>
  </w:num>
  <w:num w:numId="21" w16cid:durableId="1021391340">
    <w:abstractNumId w:val="15"/>
  </w:num>
  <w:num w:numId="22" w16cid:durableId="35523719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jc0NTUytzQxNzVU0lEKTi0uzszPAykwqQUAqiXTiywAAAA="/>
  </w:docVars>
  <w:rsids>
    <w:rsidRoot w:val="003F307F"/>
    <w:rsid w:val="00073A01"/>
    <w:rsid w:val="00077500"/>
    <w:rsid w:val="0008363A"/>
    <w:rsid w:val="000A5D61"/>
    <w:rsid w:val="000C3F03"/>
    <w:rsid w:val="001146AF"/>
    <w:rsid w:val="00165EF4"/>
    <w:rsid w:val="001902E2"/>
    <w:rsid w:val="00243523"/>
    <w:rsid w:val="00243CE3"/>
    <w:rsid w:val="00255CF2"/>
    <w:rsid w:val="003157B6"/>
    <w:rsid w:val="00341DBB"/>
    <w:rsid w:val="003B6D81"/>
    <w:rsid w:val="003F307F"/>
    <w:rsid w:val="003F7B82"/>
    <w:rsid w:val="00447B20"/>
    <w:rsid w:val="0047520B"/>
    <w:rsid w:val="005A5955"/>
    <w:rsid w:val="00604E37"/>
    <w:rsid w:val="006C0FD5"/>
    <w:rsid w:val="00734FBA"/>
    <w:rsid w:val="00773F82"/>
    <w:rsid w:val="007A0FAA"/>
    <w:rsid w:val="008325DB"/>
    <w:rsid w:val="008513F7"/>
    <w:rsid w:val="008A748C"/>
    <w:rsid w:val="00995EB1"/>
    <w:rsid w:val="00A0194A"/>
    <w:rsid w:val="00A3613D"/>
    <w:rsid w:val="00A44CD4"/>
    <w:rsid w:val="00A660A0"/>
    <w:rsid w:val="00A779D1"/>
    <w:rsid w:val="00B73EEE"/>
    <w:rsid w:val="00B75D1D"/>
    <w:rsid w:val="00B90D9C"/>
    <w:rsid w:val="00BF3008"/>
    <w:rsid w:val="00C337B4"/>
    <w:rsid w:val="00C6591F"/>
    <w:rsid w:val="00C8211F"/>
    <w:rsid w:val="00CA67C4"/>
    <w:rsid w:val="00CD1534"/>
    <w:rsid w:val="00DF06F7"/>
    <w:rsid w:val="00DF11D2"/>
    <w:rsid w:val="00EA56BF"/>
    <w:rsid w:val="00F37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45380"/>
  <w15:chartTrackingRefBased/>
  <w15:docId w15:val="{FC03B816-9C71-42BC-A350-4FFA92235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07F"/>
  </w:style>
  <w:style w:type="paragraph" w:styleId="Footer">
    <w:name w:val="footer"/>
    <w:basedOn w:val="Normal"/>
    <w:link w:val="FooterChar"/>
    <w:uiPriority w:val="99"/>
    <w:unhideWhenUsed/>
    <w:rsid w:val="003F30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07F"/>
  </w:style>
  <w:style w:type="character" w:styleId="Hyperlink">
    <w:name w:val="Hyperlink"/>
    <w:basedOn w:val="DefaultParagraphFont"/>
    <w:uiPriority w:val="99"/>
    <w:unhideWhenUsed/>
    <w:rsid w:val="003F30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F307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F30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513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phoenix.gov/publicworks/garbage/hazwaste" TargetMode="External"/><Relationship Id="rId18" Type="http://schemas.openxmlformats.org/officeDocument/2006/relationships/hyperlink" Target="https://www.keepphxbeautiful.org/volunte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bit.ly/3oQxG5z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phoenix.gov/publicworkssite/Pages/ECOStations.aspx" TargetMode="External"/><Relationship Id="rId17" Type="http://schemas.openxmlformats.org/officeDocument/2006/relationships/hyperlink" Target="https://www.phoenix.gov/publicworks/garbage/hazwaste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phoenix.gov/publicworkssite/Pages/ECOStations.aspx" TargetMode="External"/><Relationship Id="rId20" Type="http://schemas.openxmlformats.org/officeDocument/2006/relationships/hyperlink" Target="https://bit.ly/3oQxG5z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hoenix.gov/publicworks/residential-recycling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phoenix.gov/publicworks/residential-recycling" TargetMode="External"/><Relationship Id="rId23" Type="http://schemas.openxmlformats.org/officeDocument/2006/relationships/footer" Target="footer1.xml"/><Relationship Id="rId10" Type="http://schemas.openxmlformats.org/officeDocument/2006/relationships/hyperlink" Target="http://kab.org/litter-study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kab.org/litter-study" TargetMode="External"/><Relationship Id="rId14" Type="http://schemas.openxmlformats.org/officeDocument/2006/relationships/hyperlink" Target="https://www.keepphxbeautiful.org/volunteer" TargetMode="External"/><Relationship Id="rId2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Ko Curiel</dc:creator>
  <cp:keywords/>
  <dc:description/>
  <cp:lastModifiedBy>Mikaela Rivera</cp:lastModifiedBy>
  <cp:revision>2</cp:revision>
  <dcterms:created xsi:type="dcterms:W3CDTF">2022-09-06T19:07:00Z</dcterms:created>
  <dcterms:modified xsi:type="dcterms:W3CDTF">2022-09-06T19:07:00Z</dcterms:modified>
</cp:coreProperties>
</file>